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027A5" w14:textId="77777777" w:rsidR="00DC1F2E" w:rsidRPr="00E133A1" w:rsidRDefault="00000000" w:rsidP="00E133A1">
      <w:pPr>
        <w:pStyle w:val="Heading1"/>
        <w:jc w:val="center"/>
        <w:rPr>
          <w:rFonts w:cstheme="majorHAnsi"/>
        </w:rPr>
      </w:pPr>
      <w:bookmarkStart w:id="0" w:name="_Toc208312092"/>
      <w:bookmarkStart w:id="1" w:name="Xfa0f6c71258180338898287f6919abf8fcb8eb9"/>
      <w:r w:rsidRPr="00E133A1">
        <w:rPr>
          <w:rFonts w:cstheme="majorHAnsi"/>
        </w:rPr>
        <w:t>Domain Understanding - Machine Learning Perspective</w:t>
      </w:r>
      <w:bookmarkEnd w:id="0"/>
    </w:p>
    <w:p w14:paraId="44BDE61E" w14:textId="77777777" w:rsidR="00DC1F2E" w:rsidRDefault="00000000" w:rsidP="00E133A1">
      <w:pPr>
        <w:pStyle w:val="FirstParagraph"/>
        <w:jc w:val="center"/>
        <w:rPr>
          <w:rFonts w:asciiTheme="majorHAnsi" w:hAnsiTheme="majorHAnsi" w:cstheme="majorHAnsi"/>
          <w:b/>
          <w:bCs/>
        </w:rPr>
      </w:pPr>
      <w:r w:rsidRPr="00E133A1">
        <w:rPr>
          <w:rFonts w:asciiTheme="majorHAnsi" w:hAnsiTheme="majorHAnsi" w:cstheme="majorHAnsi"/>
          <w:b/>
          <w:bCs/>
        </w:rPr>
        <w:t>Movie Success Prediction Project</w:t>
      </w:r>
    </w:p>
    <w:p w14:paraId="79C2B5BF" w14:textId="663317EE" w:rsidR="00E133A1" w:rsidRPr="00E133A1" w:rsidRDefault="00E133A1" w:rsidP="00E133A1">
      <w:pPr>
        <w:pStyle w:val="BodyText"/>
      </w:pPr>
      <w:r>
        <w:tab/>
      </w:r>
      <w:r>
        <w:tab/>
      </w:r>
      <w:r>
        <w:tab/>
      </w:r>
      <w:r>
        <w:tab/>
      </w:r>
      <w:r>
        <w:tab/>
        <w:t>By Anton Horvat</w:t>
      </w:r>
    </w:p>
    <w:p w14:paraId="06A83666" w14:textId="77777777" w:rsidR="00E133A1" w:rsidRDefault="00E133A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bookmarkStart w:id="2" w:name="problem-formulation"/>
      <w:r>
        <w:rPr>
          <w:rFonts w:cstheme="majorHAnsi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55876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611DB4" w14:textId="7B26E3EE" w:rsidR="00E133A1" w:rsidRDefault="00E133A1">
          <w:pPr>
            <w:pStyle w:val="TOCHeading"/>
          </w:pPr>
          <w:r>
            <w:t>Contents</w:t>
          </w:r>
        </w:p>
        <w:p w14:paraId="5CFC61EF" w14:textId="79A12391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312092" w:history="1">
            <w:r w:rsidRPr="00BF3A43">
              <w:rPr>
                <w:rStyle w:val="Hyperlink"/>
                <w:rFonts w:cstheme="majorHAnsi"/>
                <w:noProof/>
              </w:rPr>
              <w:t>Domain Understanding - Machine Learning Persp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5F779" w14:textId="332246B5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3" w:history="1">
            <w:r w:rsidRPr="00BF3A43">
              <w:rPr>
                <w:rStyle w:val="Hyperlink"/>
                <w:rFonts w:cstheme="majorHAnsi"/>
                <w:noProof/>
              </w:rPr>
              <w:t>Problem For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3BB24" w14:textId="1594DFA0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4" w:history="1">
            <w:r w:rsidRPr="00BF3A43">
              <w:rPr>
                <w:rStyle w:val="Hyperlink"/>
                <w:rFonts w:cstheme="majorHAnsi"/>
                <w:noProof/>
              </w:rPr>
              <w:t>Target Variable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F3A48" w14:textId="27375843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5" w:history="1">
            <w:r w:rsidRPr="00BF3A43">
              <w:rPr>
                <w:rStyle w:val="Hyperlink"/>
                <w:rFonts w:cstheme="majorHAnsi"/>
                <w:noProof/>
              </w:rPr>
              <w:t>Dataset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ACB4" w14:textId="24611CA3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6" w:history="1">
            <w:r w:rsidRPr="00BF3A43">
              <w:rPr>
                <w:rStyle w:val="Hyperlink"/>
                <w:rFonts w:cstheme="majorHAnsi"/>
                <w:noProof/>
              </w:rPr>
              <w:t>Feature Engineering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D5958" w14:textId="24E0DF57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7" w:history="1">
            <w:r w:rsidRPr="00BF3A43">
              <w:rPr>
                <w:rStyle w:val="Hyperlink"/>
                <w:rFonts w:cstheme="majorHAnsi"/>
                <w:noProof/>
              </w:rPr>
              <w:t>Model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96AA6" w14:textId="21338596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8" w:history="1">
            <w:r w:rsidRPr="00BF3A43">
              <w:rPr>
                <w:rStyle w:val="Hyperlink"/>
                <w:rFonts w:cstheme="majorHAnsi"/>
                <w:noProof/>
              </w:rPr>
              <w:t>Evaluation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D286F" w14:textId="06DB4FCB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099" w:history="1">
            <w:r w:rsidRPr="00BF3A43">
              <w:rPr>
                <w:rStyle w:val="Hyperlink"/>
                <w:rFonts w:cstheme="majorHAnsi"/>
                <w:noProof/>
              </w:rPr>
              <w:t>Expected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52B21" w14:textId="1D3102A2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100" w:history="1">
            <w:r w:rsidRPr="00BF3A43">
              <w:rPr>
                <w:rStyle w:val="Hyperlink"/>
                <w:rFonts w:cstheme="majorHAnsi"/>
                <w:noProof/>
              </w:rPr>
              <w:t>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44DC1" w14:textId="0BDDF499" w:rsidR="00E133A1" w:rsidRDefault="00E133A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312101" w:history="1">
            <w:r w:rsidRPr="00BF3A43">
              <w:rPr>
                <w:rStyle w:val="Hyperlink"/>
                <w:rFonts w:cstheme="majorHAnsi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31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D6573" w14:textId="5CFD4402" w:rsidR="00E133A1" w:rsidRDefault="00E133A1">
          <w:r>
            <w:rPr>
              <w:b/>
              <w:bCs/>
              <w:noProof/>
            </w:rPr>
            <w:fldChar w:fldCharType="end"/>
          </w:r>
        </w:p>
      </w:sdtContent>
    </w:sdt>
    <w:p w14:paraId="50D4D75E" w14:textId="77777777" w:rsidR="00E133A1" w:rsidRDefault="00E133A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cstheme="majorHAnsi"/>
        </w:rPr>
        <w:br w:type="page"/>
      </w:r>
    </w:p>
    <w:p w14:paraId="4431EC6F" w14:textId="7E3BA278" w:rsidR="00DC1F2E" w:rsidRPr="00E133A1" w:rsidRDefault="00000000" w:rsidP="006F2034">
      <w:pPr>
        <w:pStyle w:val="Heading1"/>
        <w:rPr>
          <w:rFonts w:cstheme="majorHAnsi"/>
        </w:rPr>
      </w:pPr>
      <w:bookmarkStart w:id="3" w:name="_Toc208312093"/>
      <w:r w:rsidRPr="00E133A1">
        <w:rPr>
          <w:rFonts w:cstheme="majorHAnsi"/>
        </w:rPr>
        <w:lastRenderedPageBreak/>
        <w:t>Problem Formulation</w:t>
      </w:r>
      <w:bookmarkEnd w:id="3"/>
    </w:p>
    <w:p w14:paraId="49D115FA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Machine Learning Problem Type:</w:t>
      </w:r>
      <w:r w:rsidRPr="00E133A1">
        <w:rPr>
          <w:rFonts w:asciiTheme="majorHAnsi" w:hAnsiTheme="majorHAnsi" w:cstheme="majorHAnsi"/>
        </w:rPr>
        <w:t xml:space="preserve"> Multi-class Classification </w:t>
      </w:r>
    </w:p>
    <w:p w14:paraId="711750A4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Task:</w:t>
      </w:r>
      <w:r w:rsidRPr="00E133A1">
        <w:rPr>
          <w:rFonts w:asciiTheme="majorHAnsi" w:hAnsiTheme="majorHAnsi" w:cstheme="majorHAnsi"/>
        </w:rPr>
        <w:t xml:space="preserve"> Predict movie financial success category before release </w:t>
      </w:r>
    </w:p>
    <w:p w14:paraId="3BE74E14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Target Variable:</w:t>
      </w:r>
      <w:r w:rsidRPr="00E133A1">
        <w:rPr>
          <w:rFonts w:asciiTheme="majorHAnsi" w:hAnsiTheme="majorHAnsi" w:cstheme="majorHAnsi"/>
        </w:rPr>
        <w:t xml:space="preserve"> Three-class categorical outcome (Hit/Break-even/Flop) </w:t>
      </w:r>
    </w:p>
    <w:p w14:paraId="4A482881" w14:textId="267D9C70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Learning Type:</w:t>
      </w:r>
      <w:r w:rsidRPr="00E133A1">
        <w:rPr>
          <w:rFonts w:asciiTheme="majorHAnsi" w:hAnsiTheme="majorHAnsi" w:cstheme="majorHAnsi"/>
        </w:rPr>
        <w:t xml:space="preserve"> Supervised learning with labeled historical data</w:t>
      </w:r>
    </w:p>
    <w:p w14:paraId="4D46AFF5" w14:textId="77777777" w:rsidR="00DC1F2E" w:rsidRPr="00E133A1" w:rsidRDefault="00000000" w:rsidP="006F2034">
      <w:pPr>
        <w:pStyle w:val="Heading1"/>
        <w:rPr>
          <w:rFonts w:cstheme="majorHAnsi"/>
        </w:rPr>
      </w:pPr>
      <w:bookmarkStart w:id="4" w:name="_Toc208312094"/>
      <w:bookmarkStart w:id="5" w:name="target-variable-definition"/>
      <w:bookmarkEnd w:id="2"/>
      <w:r w:rsidRPr="00E133A1">
        <w:rPr>
          <w:rFonts w:cstheme="majorHAnsi"/>
        </w:rPr>
        <w:t>Target Variable Definition</w:t>
      </w:r>
      <w:bookmarkEnd w:id="4"/>
    </w:p>
    <w:p w14:paraId="477D6487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Profitability Classification</w:t>
      </w:r>
      <w:r w:rsidRPr="00E133A1">
        <w:rPr>
          <w:rFonts w:asciiTheme="majorHAnsi" w:hAnsiTheme="majorHAnsi" w:cstheme="majorHAnsi"/>
        </w:rPr>
        <w:t xml:space="preserve"> based on industry financial standards: </w:t>
      </w:r>
    </w:p>
    <w:p w14:paraId="2D5EAFB3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Flop:</w:t>
      </w:r>
      <w:r w:rsidRPr="00E133A1">
        <w:rPr>
          <w:rFonts w:asciiTheme="majorHAnsi" w:hAnsiTheme="majorHAnsi" w:cstheme="majorHAnsi"/>
        </w:rPr>
        <w:t xml:space="preserve"> Revenue &lt; 1x Production Budget (</w:t>
      </w:r>
      <w:hyperlink r:id="rId8">
        <w:r w:rsidR="006F2034" w:rsidRPr="00E133A1">
          <w:rPr>
            <w:rStyle w:val="Hyperlink"/>
            <w:rFonts w:asciiTheme="majorHAnsi" w:hAnsiTheme="majorHAnsi" w:cstheme="majorHAnsi"/>
          </w:rPr>
          <w:t>immediate financial loss, considered industry failure</w:t>
        </w:r>
      </w:hyperlink>
      <w:r w:rsidRPr="00E133A1">
        <w:rPr>
          <w:rFonts w:asciiTheme="majorHAnsi" w:hAnsiTheme="majorHAnsi" w:cstheme="majorHAnsi"/>
        </w:rPr>
        <w:t xml:space="preserve">) </w:t>
      </w:r>
    </w:p>
    <w:p w14:paraId="72DDE280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Break-even:</w:t>
      </w:r>
      <w:r w:rsidRPr="00E133A1">
        <w:rPr>
          <w:rFonts w:asciiTheme="majorHAnsi" w:hAnsiTheme="majorHAnsi" w:cstheme="majorHAnsi"/>
        </w:rPr>
        <w:t xml:space="preserve"> Revenue = 2-2.5x Production Budget (</w:t>
      </w:r>
      <w:hyperlink r:id="rId9">
        <w:r w:rsidR="006F2034" w:rsidRPr="00E133A1">
          <w:rPr>
            <w:rStyle w:val="Hyperlink"/>
            <w:rFonts w:asciiTheme="majorHAnsi" w:hAnsiTheme="majorHAnsi" w:cstheme="majorHAnsi"/>
          </w:rPr>
          <w:t>covers marketing and distribution costs</w:t>
        </w:r>
      </w:hyperlink>
      <w:r w:rsidRPr="00E133A1">
        <w:rPr>
          <w:rFonts w:asciiTheme="majorHAnsi" w:hAnsiTheme="majorHAnsi" w:cstheme="majorHAnsi"/>
        </w:rPr>
        <w:t xml:space="preserve">) </w:t>
      </w:r>
    </w:p>
    <w:p w14:paraId="2BD934B4" w14:textId="24873A8C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Hit:</w:t>
      </w:r>
      <w:r w:rsidRPr="00E133A1">
        <w:rPr>
          <w:rFonts w:asciiTheme="majorHAnsi" w:hAnsiTheme="majorHAnsi" w:cstheme="majorHAnsi"/>
        </w:rPr>
        <w:t xml:space="preserve"> Revenue &gt; 2.5x Production Budget (</w:t>
      </w:r>
      <w:hyperlink r:id="rId10">
        <w:r w:rsidR="00DC1F2E" w:rsidRPr="00E133A1">
          <w:rPr>
            <w:rStyle w:val="Hyperlink"/>
            <w:rFonts w:asciiTheme="majorHAnsi" w:hAnsiTheme="majorHAnsi" w:cstheme="majorHAnsi"/>
          </w:rPr>
          <w:t>profitable after all industry costs</w:t>
        </w:r>
      </w:hyperlink>
      <w:r w:rsidRPr="00E133A1">
        <w:rPr>
          <w:rFonts w:asciiTheme="majorHAnsi" w:hAnsiTheme="majorHAnsi" w:cstheme="majorHAnsi"/>
        </w:rPr>
        <w:t>)</w:t>
      </w:r>
    </w:p>
    <w:p w14:paraId="46C7AA0B" w14:textId="77777777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Industry Standard Rationale:</w:t>
      </w:r>
      <w:r w:rsidRPr="00E133A1">
        <w:rPr>
          <w:rFonts w:asciiTheme="majorHAnsi" w:hAnsiTheme="majorHAnsi" w:cstheme="majorHAnsi"/>
        </w:rPr>
        <w:t xml:space="preserve"> </w:t>
      </w:r>
      <w:hyperlink r:id="rId11">
        <w:r w:rsidR="00DC1F2E" w:rsidRPr="00E133A1">
          <w:rPr>
            <w:rStyle w:val="Hyperlink"/>
            <w:rFonts w:asciiTheme="majorHAnsi" w:hAnsiTheme="majorHAnsi" w:cstheme="majorHAnsi"/>
          </w:rPr>
          <w:t>Production budget represents only filming costs</w:t>
        </w:r>
      </w:hyperlink>
      <w:r w:rsidRPr="00E133A1">
        <w:rPr>
          <w:rFonts w:asciiTheme="majorHAnsi" w:hAnsiTheme="majorHAnsi" w:cstheme="majorHAnsi"/>
        </w:rPr>
        <w:t xml:space="preserve">. Total investment includes marketing expenditure (typically 50-100% of production budget) and distribution costs, while </w:t>
      </w:r>
      <w:hyperlink r:id="rId12">
        <w:r w:rsidR="00DC1F2E" w:rsidRPr="00E133A1">
          <w:rPr>
            <w:rStyle w:val="Hyperlink"/>
            <w:rFonts w:asciiTheme="majorHAnsi" w:hAnsiTheme="majorHAnsi" w:cstheme="majorHAnsi"/>
          </w:rPr>
          <w:t>theaters retain approximately 50% of box office revenue</w:t>
        </w:r>
      </w:hyperlink>
      <w:r w:rsidRPr="00E133A1">
        <w:rPr>
          <w:rFonts w:asciiTheme="majorHAnsi" w:hAnsiTheme="majorHAnsi" w:cstheme="majorHAnsi"/>
        </w:rPr>
        <w:t>.</w:t>
      </w:r>
    </w:p>
    <w:p w14:paraId="5886ACB0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ML Rationale:</w:t>
      </w:r>
      <w:r w:rsidRPr="00E133A1">
        <w:rPr>
          <w:rFonts w:asciiTheme="majorHAnsi" w:hAnsiTheme="majorHAnsi" w:cstheme="majorHAnsi"/>
        </w:rPr>
        <w:t xml:space="preserve"> Classification chosen over regression because: </w:t>
      </w:r>
    </w:p>
    <w:p w14:paraId="108D62F5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Business decisions require categorical outcomes (invest/don’t invest) </w:t>
      </w:r>
    </w:p>
    <w:p w14:paraId="4EA6A5D0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Inherent uncertainty in exact revenue prediction makes ranges more reliable </w:t>
      </w:r>
    </w:p>
    <w:p w14:paraId="74D33ADD" w14:textId="1B19FA5E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Industry stakeholders think in risk categories, not precise numbers</w:t>
      </w:r>
    </w:p>
    <w:p w14:paraId="69521EA0" w14:textId="77777777" w:rsidR="006F2034" w:rsidRPr="00E133A1" w:rsidRDefault="006F2034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6" w:name="dataset-selection"/>
      <w:bookmarkEnd w:id="5"/>
      <w:r w:rsidRPr="00E133A1">
        <w:rPr>
          <w:rFonts w:asciiTheme="majorHAnsi" w:hAnsiTheme="majorHAnsi" w:cstheme="majorHAnsi"/>
        </w:rPr>
        <w:br w:type="page"/>
      </w:r>
    </w:p>
    <w:p w14:paraId="66862C70" w14:textId="6A340935" w:rsidR="00DC1F2E" w:rsidRPr="00E133A1" w:rsidRDefault="00000000" w:rsidP="006F2034">
      <w:pPr>
        <w:pStyle w:val="Heading1"/>
        <w:rPr>
          <w:rFonts w:cstheme="majorHAnsi"/>
        </w:rPr>
      </w:pPr>
      <w:bookmarkStart w:id="7" w:name="_Toc208312095"/>
      <w:r w:rsidRPr="00E133A1">
        <w:rPr>
          <w:rFonts w:cstheme="majorHAnsi"/>
        </w:rPr>
        <w:lastRenderedPageBreak/>
        <w:t>Dataset Selection</w:t>
      </w:r>
      <w:bookmarkEnd w:id="7"/>
    </w:p>
    <w:p w14:paraId="641BB88D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Primary Source:</w:t>
      </w:r>
      <w:r w:rsidRPr="00E133A1">
        <w:rPr>
          <w:rFonts w:asciiTheme="majorHAnsi" w:hAnsiTheme="majorHAnsi" w:cstheme="majorHAnsi"/>
        </w:rPr>
        <w:t xml:space="preserve"> </w:t>
      </w:r>
      <w:hyperlink r:id="rId13">
        <w:r w:rsidR="006F2034" w:rsidRPr="00E133A1">
          <w:rPr>
            <w:rStyle w:val="Hyperlink"/>
            <w:rFonts w:asciiTheme="majorHAnsi" w:hAnsiTheme="majorHAnsi" w:cstheme="majorHAnsi"/>
          </w:rPr>
          <w:t>The Movies Dataset (Kaggle)</w:t>
        </w:r>
      </w:hyperlink>
      <w:r w:rsidRPr="00E133A1">
        <w:rPr>
          <w:rFonts w:asciiTheme="majorHAnsi" w:hAnsiTheme="majorHAnsi" w:cstheme="majorHAnsi"/>
        </w:rPr>
        <w:t xml:space="preserve"> </w:t>
      </w:r>
    </w:p>
    <w:p w14:paraId="10E9DD09" w14:textId="12B3E3B9" w:rsidR="00B853F3" w:rsidRDefault="00B853F3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- </w:t>
      </w:r>
      <w:r w:rsidRPr="00B853F3">
        <w:rPr>
          <w:rFonts w:asciiTheme="majorHAnsi" w:hAnsiTheme="majorHAnsi" w:cstheme="majorHAnsi"/>
        </w:rPr>
        <w:t>Real-time access to comprehensive movie metadata with over 1 million movies</w:t>
      </w:r>
    </w:p>
    <w:p w14:paraId="69BEF959" w14:textId="1A33E555" w:rsidR="00B853F3" w:rsidRPr="00B853F3" w:rsidRDefault="00B853F3" w:rsidP="00B853F3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- </w:t>
      </w:r>
      <w:r w:rsidRPr="00B853F3">
        <w:rPr>
          <w:rFonts w:asciiTheme="majorHAnsi" w:hAnsiTheme="majorHAnsi" w:cstheme="majorHAnsi"/>
        </w:rPr>
        <w:t>Volume: Access to extensive movie database with up-to-date information</w:t>
      </w:r>
    </w:p>
    <w:p w14:paraId="2C7F1BD7" w14:textId="77777777" w:rsidR="00B853F3" w:rsidRDefault="00B853F3" w:rsidP="00B853F3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- </w:t>
      </w:r>
      <w:r w:rsidRPr="00B853F3">
        <w:rPr>
          <w:rFonts w:asciiTheme="majorHAnsi" w:hAnsiTheme="majorHAnsi" w:cstheme="majorHAnsi"/>
        </w:rPr>
        <w:t>Format: JSON API responses for flexible data collection and integration</w:t>
      </w:r>
      <w:r w:rsidRPr="00E133A1">
        <w:rPr>
          <w:rFonts w:asciiTheme="majorHAnsi" w:hAnsiTheme="majorHAnsi" w:cstheme="majorHAnsi"/>
        </w:rPr>
        <w:t xml:space="preserve"> </w:t>
      </w:r>
    </w:p>
    <w:p w14:paraId="4984225D" w14:textId="77777777" w:rsidR="00B853F3" w:rsidRPr="00B853F3" w:rsidRDefault="00B853F3" w:rsidP="00B853F3">
      <w:pPr>
        <w:pStyle w:val="BodyText"/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lang w:val="en-NL"/>
        </w:rPr>
        <w:t>Key Advantages:</w:t>
      </w:r>
    </w:p>
    <w:p w14:paraId="6D273169" w14:textId="77777777" w:rsidR="00B853F3" w:rsidRPr="00B853F3" w:rsidRDefault="00B853F3" w:rsidP="00B853F3">
      <w:pPr>
        <w:pStyle w:val="BodyText"/>
        <w:numPr>
          <w:ilvl w:val="0"/>
          <w:numId w:val="3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lang w:val="en-NL"/>
        </w:rPr>
        <w:t>Includes budget and revenue data essential for profitability analysis</w:t>
      </w:r>
    </w:p>
    <w:p w14:paraId="139F6B01" w14:textId="77777777" w:rsidR="00B853F3" w:rsidRPr="00B853F3" w:rsidRDefault="00B853F3" w:rsidP="00B853F3">
      <w:pPr>
        <w:pStyle w:val="BodyText"/>
        <w:numPr>
          <w:ilvl w:val="0"/>
          <w:numId w:val="3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lang w:val="en-NL"/>
        </w:rPr>
        <w:t>Real-time data updates ensuring current information</w:t>
      </w:r>
    </w:p>
    <w:p w14:paraId="65D8C187" w14:textId="77777777" w:rsidR="00B853F3" w:rsidRPr="00B853F3" w:rsidRDefault="00B853F3" w:rsidP="00B853F3">
      <w:pPr>
        <w:pStyle w:val="BodyText"/>
        <w:numPr>
          <w:ilvl w:val="0"/>
          <w:numId w:val="3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lang w:val="en-NL"/>
        </w:rPr>
        <w:t>Comprehensive metadata including cast, crew, genres, and financial performance</w:t>
      </w:r>
    </w:p>
    <w:p w14:paraId="478552C6" w14:textId="77777777" w:rsidR="00B853F3" w:rsidRPr="00B853F3" w:rsidRDefault="00B853F3" w:rsidP="00B853F3">
      <w:pPr>
        <w:pStyle w:val="BodyText"/>
        <w:numPr>
          <w:ilvl w:val="0"/>
          <w:numId w:val="3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lang w:val="en-NL"/>
        </w:rPr>
        <w:t>Flexible API endpoints for targeted data collection</w:t>
      </w:r>
    </w:p>
    <w:p w14:paraId="5F15BE8C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Alternative Datasets Considered:</w:t>
      </w:r>
      <w:r w:rsidRPr="00E133A1">
        <w:rPr>
          <w:rFonts w:asciiTheme="majorHAnsi" w:hAnsiTheme="majorHAnsi" w:cstheme="majorHAnsi"/>
        </w:rPr>
        <w:t xml:space="preserve"> </w:t>
      </w:r>
    </w:p>
    <w:p w14:paraId="69461BA9" w14:textId="77777777" w:rsidR="00B853F3" w:rsidRDefault="00B853F3" w:rsidP="00B853F3">
      <w:pPr>
        <w:pStyle w:val="BodyText"/>
        <w:numPr>
          <w:ilvl w:val="0"/>
          <w:numId w:val="4"/>
        </w:numPr>
        <w:rPr>
          <w:rFonts w:asciiTheme="majorHAnsi" w:hAnsiTheme="majorHAnsi" w:cstheme="majorHAnsi"/>
          <w:lang w:val="en-NL"/>
        </w:rPr>
      </w:pPr>
      <w:hyperlink r:id="rId14" w:history="1">
        <w:r w:rsidRPr="00B853F3">
          <w:rPr>
            <w:rStyle w:val="Hyperlink"/>
            <w:rFonts w:asciiTheme="majorHAnsi" w:hAnsiTheme="majorHAnsi" w:cstheme="majorHAnsi"/>
            <w:lang w:val="en-NL"/>
          </w:rPr>
          <w:t>TMDB 5000 Movie Dataset (Kaggle)</w:t>
        </w:r>
      </w:hyperlink>
      <w:r w:rsidRPr="00B853F3">
        <w:rPr>
          <w:rFonts w:asciiTheme="majorHAnsi" w:hAnsiTheme="majorHAnsi" w:cstheme="majorHAnsi"/>
          <w:lang w:val="en-NL"/>
        </w:rPr>
        <w:t xml:space="preserve"> - Static snapshot, limited to older data </w:t>
      </w:r>
    </w:p>
    <w:p w14:paraId="368762D3" w14:textId="77777777" w:rsidR="00B853F3" w:rsidRDefault="00B853F3" w:rsidP="00B853F3">
      <w:pPr>
        <w:pStyle w:val="BodyText"/>
        <w:numPr>
          <w:ilvl w:val="0"/>
          <w:numId w:val="4"/>
        </w:numPr>
        <w:rPr>
          <w:rFonts w:asciiTheme="majorHAnsi" w:hAnsiTheme="majorHAnsi" w:cstheme="majorHAnsi"/>
          <w:lang w:val="en-NL"/>
        </w:rPr>
      </w:pPr>
      <w:hyperlink r:id="rId15" w:history="1">
        <w:r w:rsidRPr="00B853F3">
          <w:rPr>
            <w:rStyle w:val="Hyperlink"/>
            <w:rFonts w:asciiTheme="majorHAnsi" w:hAnsiTheme="majorHAnsi" w:cstheme="majorHAnsi"/>
            <w:lang w:val="en-NL"/>
          </w:rPr>
          <w:t>Full TMDB Movies Dataset 2024 (Kaggle)</w:t>
        </w:r>
      </w:hyperlink>
      <w:r w:rsidRPr="00B853F3">
        <w:rPr>
          <w:rFonts w:asciiTheme="majorHAnsi" w:hAnsiTheme="majorHAnsi" w:cstheme="majorHAnsi"/>
          <w:lang w:val="en-NL"/>
        </w:rPr>
        <w:t xml:space="preserve"> - Large but static dataset</w:t>
      </w:r>
    </w:p>
    <w:p w14:paraId="5B4884B5" w14:textId="77777777" w:rsidR="00B853F3" w:rsidRPr="00B853F3" w:rsidRDefault="00B853F3" w:rsidP="00B853F3">
      <w:pPr>
        <w:pStyle w:val="BodyText"/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Why TMDB API Over Static Datasets:</w:t>
      </w:r>
    </w:p>
    <w:p w14:paraId="0817EE92" w14:textId="77777777" w:rsidR="00B853F3" w:rsidRPr="00B853F3" w:rsidRDefault="00B853F3" w:rsidP="00B853F3">
      <w:pPr>
        <w:pStyle w:val="BodyText"/>
        <w:numPr>
          <w:ilvl w:val="0"/>
          <w:numId w:val="5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Real-time Access:</w:t>
      </w:r>
      <w:r w:rsidRPr="00B853F3">
        <w:rPr>
          <w:rFonts w:asciiTheme="majorHAnsi" w:hAnsiTheme="majorHAnsi" w:cstheme="majorHAnsi"/>
          <w:lang w:val="en-NL"/>
        </w:rPr>
        <w:t xml:space="preserve"> Current movie information and recent releases</w:t>
      </w:r>
    </w:p>
    <w:p w14:paraId="19281036" w14:textId="77777777" w:rsidR="00B853F3" w:rsidRPr="00B853F3" w:rsidRDefault="00B853F3" w:rsidP="00B853F3">
      <w:pPr>
        <w:pStyle w:val="BodyText"/>
        <w:numPr>
          <w:ilvl w:val="0"/>
          <w:numId w:val="5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Data Freshness:</w:t>
      </w:r>
      <w:r w:rsidRPr="00B853F3">
        <w:rPr>
          <w:rFonts w:asciiTheme="majorHAnsi" w:hAnsiTheme="majorHAnsi" w:cstheme="majorHAnsi"/>
          <w:lang w:val="en-NL"/>
        </w:rPr>
        <w:t xml:space="preserve"> Up-to-date financial performance and metadata</w:t>
      </w:r>
    </w:p>
    <w:p w14:paraId="3102B1CC" w14:textId="77777777" w:rsidR="00B853F3" w:rsidRPr="00B853F3" w:rsidRDefault="00B853F3" w:rsidP="00B853F3">
      <w:pPr>
        <w:pStyle w:val="BodyText"/>
        <w:numPr>
          <w:ilvl w:val="0"/>
          <w:numId w:val="5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Comprehensive Coverage:</w:t>
      </w:r>
      <w:r w:rsidRPr="00B853F3">
        <w:rPr>
          <w:rFonts w:asciiTheme="majorHAnsi" w:hAnsiTheme="majorHAnsi" w:cstheme="majorHAnsi"/>
          <w:lang w:val="en-NL"/>
        </w:rPr>
        <w:t xml:space="preserve"> Access to full TMDB database, not limited subsets</w:t>
      </w:r>
    </w:p>
    <w:p w14:paraId="4F6BB234" w14:textId="77777777" w:rsidR="00B853F3" w:rsidRPr="00B853F3" w:rsidRDefault="00B853F3" w:rsidP="00B853F3">
      <w:pPr>
        <w:pStyle w:val="BodyText"/>
        <w:numPr>
          <w:ilvl w:val="0"/>
          <w:numId w:val="5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API Flexibility:</w:t>
      </w:r>
      <w:r w:rsidRPr="00B853F3">
        <w:rPr>
          <w:rFonts w:asciiTheme="majorHAnsi" w:hAnsiTheme="majorHAnsi" w:cstheme="majorHAnsi"/>
          <w:lang w:val="en-NL"/>
        </w:rPr>
        <w:t xml:space="preserve"> Custom queries for specific data requirements</w:t>
      </w:r>
    </w:p>
    <w:p w14:paraId="48CC5FDB" w14:textId="30E755C5" w:rsidR="00B853F3" w:rsidRPr="00B853F3" w:rsidRDefault="00B853F3" w:rsidP="00B853F3">
      <w:pPr>
        <w:pStyle w:val="BodyText"/>
        <w:numPr>
          <w:ilvl w:val="0"/>
          <w:numId w:val="5"/>
        </w:numPr>
        <w:rPr>
          <w:rFonts w:asciiTheme="majorHAnsi" w:hAnsiTheme="majorHAnsi" w:cstheme="majorHAnsi"/>
          <w:lang w:val="en-NL"/>
        </w:rPr>
      </w:pPr>
      <w:r w:rsidRPr="00B853F3">
        <w:rPr>
          <w:rFonts w:asciiTheme="majorHAnsi" w:hAnsiTheme="majorHAnsi" w:cstheme="majorHAnsi"/>
          <w:b/>
          <w:bCs/>
          <w:lang w:val="en-NL"/>
        </w:rPr>
        <w:t>Professional Development:</w:t>
      </w:r>
      <w:r w:rsidRPr="00B853F3">
        <w:rPr>
          <w:rFonts w:asciiTheme="majorHAnsi" w:hAnsiTheme="majorHAnsi" w:cstheme="majorHAnsi"/>
          <w:lang w:val="en-NL"/>
        </w:rPr>
        <w:t xml:space="preserve"> Experience with industry-standard API integration</w:t>
      </w:r>
    </w:p>
    <w:p w14:paraId="2FCB46CD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5D20686A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5BCE9A73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731E1BC5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083AFA5B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630F04AC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107F3936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6F4E8F2C" w14:textId="77777777" w:rsidR="00B853F3" w:rsidRDefault="00B853F3">
      <w:pPr>
        <w:pStyle w:val="BodyText"/>
        <w:rPr>
          <w:rFonts w:asciiTheme="majorHAnsi" w:hAnsiTheme="majorHAnsi" w:cstheme="majorHAnsi"/>
          <w:b/>
          <w:bCs/>
        </w:rPr>
      </w:pPr>
    </w:p>
    <w:p w14:paraId="45228585" w14:textId="7BC27D51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lastRenderedPageBreak/>
        <w:t>Comparison with Academic Research:</w:t>
      </w:r>
      <w:r w:rsidRPr="00E133A1">
        <w:rPr>
          <w:rFonts w:asciiTheme="majorHAnsi" w:hAnsiTheme="majorHAnsi" w:cstheme="majorHAnsi"/>
        </w:rPr>
        <w:t xml:space="preserve"> </w:t>
      </w:r>
    </w:p>
    <w:p w14:paraId="53E57A78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16">
        <w:r w:rsidR="006F2034" w:rsidRPr="00E133A1">
          <w:rPr>
            <w:rStyle w:val="Hyperlink"/>
            <w:rFonts w:asciiTheme="majorHAnsi" w:hAnsiTheme="majorHAnsi" w:cstheme="majorHAnsi"/>
          </w:rPr>
          <w:t>Sharda &amp; Delen (2006)</w:t>
        </w:r>
      </w:hyperlink>
      <w:r w:rsidRPr="00E133A1">
        <w:rPr>
          <w:rFonts w:asciiTheme="majorHAnsi" w:hAnsiTheme="majorHAnsi" w:cstheme="majorHAnsi"/>
        </w:rPr>
        <w:t xml:space="preserve"> used smaller datasets with limited feature sets and achieved 75% accuracy </w:t>
      </w:r>
    </w:p>
    <w:p w14:paraId="5997FA36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17">
        <w:r w:rsidR="006F2034" w:rsidRPr="00E133A1">
          <w:rPr>
            <w:rStyle w:val="Hyperlink"/>
            <w:rFonts w:asciiTheme="majorHAnsi" w:hAnsiTheme="majorHAnsi" w:cstheme="majorHAnsi"/>
          </w:rPr>
          <w:t>Lash &amp; Zhao (2016)</w:t>
        </w:r>
      </w:hyperlink>
      <w:r w:rsidRPr="00E133A1">
        <w:rPr>
          <w:rFonts w:asciiTheme="majorHAnsi" w:hAnsiTheme="majorHAnsi" w:cstheme="majorHAnsi"/>
        </w:rPr>
        <w:t xml:space="preserve"> focused on social network data, not comprehensive movie features </w:t>
      </w:r>
    </w:p>
    <w:p w14:paraId="74E31206" w14:textId="25982A35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Modern </w:t>
      </w:r>
      <w:hyperlink r:id="rId18">
        <w:r w:rsidR="00DC1F2E" w:rsidRPr="00E133A1">
          <w:rPr>
            <w:rStyle w:val="Hyperlink"/>
            <w:rFonts w:asciiTheme="majorHAnsi" w:hAnsiTheme="majorHAnsi" w:cstheme="majorHAnsi"/>
          </w:rPr>
          <w:t>Kaggle movie datasets</w:t>
        </w:r>
      </w:hyperlink>
      <w:r w:rsidRPr="00E133A1">
        <w:rPr>
          <w:rFonts w:asciiTheme="majorHAnsi" w:hAnsiTheme="majorHAnsi" w:cstheme="majorHAnsi"/>
        </w:rPr>
        <w:t xml:space="preserve"> provide larger, more comprehensive datasets</w:t>
      </w:r>
    </w:p>
    <w:p w14:paraId="1F795046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Dataset Features:</w:t>
      </w:r>
      <w:r w:rsidRPr="00E133A1">
        <w:rPr>
          <w:rFonts w:asciiTheme="majorHAnsi" w:hAnsiTheme="majorHAnsi" w:cstheme="majorHAnsi"/>
        </w:rPr>
        <w:t xml:space="preserve"> </w:t>
      </w:r>
    </w:p>
    <w:p w14:paraId="5B67A64E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Predictive Features:</w:t>
      </w:r>
      <w:r w:rsidRPr="00E133A1">
        <w:rPr>
          <w:rFonts w:asciiTheme="majorHAnsi" w:hAnsiTheme="majorHAnsi" w:cstheme="majorHAnsi"/>
        </w:rPr>
        <w:t xml:space="preserve"> Budget, genre, cast, director, release date, runtime, production company, rating </w:t>
      </w:r>
    </w:p>
    <w:p w14:paraId="3B5AA8AB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Target Labels:</w:t>
      </w:r>
      <w:r w:rsidRPr="00E133A1">
        <w:rPr>
          <w:rFonts w:asciiTheme="majorHAnsi" w:hAnsiTheme="majorHAnsi" w:cstheme="majorHAnsi"/>
        </w:rPr>
        <w:t xml:space="preserve"> Box office revenue for profitability calculation </w:t>
      </w:r>
    </w:p>
    <w:p w14:paraId="0B9D0B78" w14:textId="77777777" w:rsidR="006F2034" w:rsidRPr="00E133A1" w:rsidRDefault="006F2034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8" w:name="feature-engineering-opportunities"/>
      <w:bookmarkEnd w:id="6"/>
      <w:r w:rsidRPr="00E133A1">
        <w:rPr>
          <w:rFonts w:asciiTheme="majorHAnsi" w:hAnsiTheme="majorHAnsi" w:cstheme="majorHAnsi"/>
        </w:rPr>
        <w:br w:type="page"/>
      </w:r>
    </w:p>
    <w:p w14:paraId="554A0F18" w14:textId="20056FC1" w:rsidR="00DC1F2E" w:rsidRPr="00E133A1" w:rsidRDefault="00000000" w:rsidP="006F2034">
      <w:pPr>
        <w:pStyle w:val="Heading1"/>
        <w:rPr>
          <w:rFonts w:cstheme="majorHAnsi"/>
        </w:rPr>
      </w:pPr>
      <w:bookmarkStart w:id="9" w:name="_Toc208312096"/>
      <w:r w:rsidRPr="00E133A1">
        <w:rPr>
          <w:rFonts w:cstheme="majorHAnsi"/>
        </w:rPr>
        <w:lastRenderedPageBreak/>
        <w:t>Feature Engineering Opportunities</w:t>
      </w:r>
      <w:bookmarkEnd w:id="9"/>
    </w:p>
    <w:p w14:paraId="20086B7C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Categorical Features:</w:t>
      </w:r>
      <w:r w:rsidRPr="00E133A1">
        <w:rPr>
          <w:rFonts w:asciiTheme="majorHAnsi" w:hAnsiTheme="majorHAnsi" w:cstheme="majorHAnsi"/>
        </w:rPr>
        <w:t xml:space="preserve"> </w:t>
      </w:r>
    </w:p>
    <w:p w14:paraId="4EA07C24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Genre (multi-hot encoding for multiple genres) </w:t>
      </w:r>
    </w:p>
    <w:p w14:paraId="63B9D236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Content rating (ordinal encoding: G &lt; PG &lt; PG-13 &lt; R) </w:t>
      </w:r>
    </w:p>
    <w:p w14:paraId="1531E0D7" w14:textId="7DC7594D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Release season (winter/spring/summer/fall)</w:t>
      </w:r>
    </w:p>
    <w:p w14:paraId="3A8C30DD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Numerical Features:</w:t>
      </w:r>
      <w:r w:rsidRPr="00E133A1">
        <w:rPr>
          <w:rFonts w:asciiTheme="majorHAnsi" w:hAnsiTheme="majorHAnsi" w:cstheme="majorHAnsi"/>
        </w:rPr>
        <w:t xml:space="preserve"> </w:t>
      </w:r>
    </w:p>
    <w:p w14:paraId="13E5B302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Production budget (log transformation for skewed distribution) </w:t>
      </w:r>
    </w:p>
    <w:p w14:paraId="20760EBC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Runtime (standardization) </w:t>
      </w:r>
    </w:p>
    <w:p w14:paraId="358B58C5" w14:textId="6E111596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Release year (temporal trends)</w:t>
      </w:r>
    </w:p>
    <w:p w14:paraId="2340E64A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Derived Features:</w:t>
      </w:r>
      <w:r w:rsidRPr="00E133A1">
        <w:rPr>
          <w:rFonts w:asciiTheme="majorHAnsi" w:hAnsiTheme="majorHAnsi" w:cstheme="majorHAnsi"/>
        </w:rPr>
        <w:t xml:space="preserve"> - Star power index (based on cast’s previous box office performance) </w:t>
      </w:r>
    </w:p>
    <w:p w14:paraId="31125E54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Director success rate (historical hit percentage) </w:t>
      </w:r>
    </w:p>
    <w:p w14:paraId="3DD94E0A" w14:textId="0BCF76EF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Competition level (number of similar releases in same period)</w:t>
      </w:r>
    </w:p>
    <w:p w14:paraId="5493B29E" w14:textId="77777777" w:rsidR="00DC1F2E" w:rsidRPr="00E133A1" w:rsidRDefault="00000000" w:rsidP="006F2034">
      <w:pPr>
        <w:pStyle w:val="Heading1"/>
        <w:rPr>
          <w:rFonts w:cstheme="majorHAnsi"/>
        </w:rPr>
      </w:pPr>
      <w:bookmarkStart w:id="10" w:name="_Toc208312097"/>
      <w:bookmarkStart w:id="11" w:name="model-considerations"/>
      <w:bookmarkEnd w:id="8"/>
      <w:r w:rsidRPr="00E133A1">
        <w:rPr>
          <w:rFonts w:cstheme="majorHAnsi"/>
        </w:rPr>
        <w:t>Model Considerations</w:t>
      </w:r>
      <w:bookmarkEnd w:id="10"/>
    </w:p>
    <w:p w14:paraId="73B5A81F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Algorithm Suitability:</w:t>
      </w:r>
      <w:r w:rsidRPr="00E133A1">
        <w:rPr>
          <w:rFonts w:asciiTheme="majorHAnsi" w:hAnsiTheme="majorHAnsi" w:cstheme="majorHAnsi"/>
        </w:rPr>
        <w:t xml:space="preserve"> </w:t>
      </w:r>
    </w:p>
    <w:p w14:paraId="5EB6F414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Nearest Neighbors:</w:t>
      </w:r>
      <w:r w:rsidRPr="00E133A1">
        <w:rPr>
          <w:rFonts w:asciiTheme="majorHAnsi" w:hAnsiTheme="majorHAnsi" w:cstheme="majorHAnsi"/>
        </w:rPr>
        <w:t xml:space="preserve"> Naturally interpretable (“similar movies performed like this”) </w:t>
      </w:r>
    </w:p>
    <w:p w14:paraId="4778D378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Decision Trees:</w:t>
      </w:r>
      <w:r w:rsidRPr="00E133A1">
        <w:rPr>
          <w:rFonts w:asciiTheme="majorHAnsi" w:hAnsiTheme="majorHAnsi" w:cstheme="majorHAnsi"/>
        </w:rPr>
        <w:t xml:space="preserve"> Provide clear decision rules </w:t>
      </w:r>
    </w:p>
    <w:p w14:paraId="48B5D2EF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Random Forest:</w:t>
      </w:r>
      <w:r w:rsidRPr="00E133A1">
        <w:rPr>
          <w:rFonts w:asciiTheme="majorHAnsi" w:hAnsiTheme="majorHAnsi" w:cstheme="majorHAnsi"/>
        </w:rPr>
        <w:t xml:space="preserve"> Handle mixed data types and feature interactions </w:t>
      </w:r>
    </w:p>
    <w:p w14:paraId="41384133" w14:textId="01558401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Logistic Regression:</w:t>
      </w:r>
      <w:r w:rsidRPr="00E133A1">
        <w:rPr>
          <w:rFonts w:asciiTheme="majorHAnsi" w:hAnsiTheme="majorHAnsi" w:cstheme="majorHAnsi"/>
        </w:rPr>
        <w:t xml:space="preserve"> Baseline for comparison</w:t>
      </w:r>
    </w:p>
    <w:p w14:paraId="36A811B6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Literature-Based Algorithm Selection:</w:t>
      </w:r>
      <w:r w:rsidRPr="00E133A1">
        <w:rPr>
          <w:rFonts w:asciiTheme="majorHAnsi" w:hAnsiTheme="majorHAnsi" w:cstheme="majorHAnsi"/>
        </w:rPr>
        <w:t xml:space="preserve"> </w:t>
      </w:r>
    </w:p>
    <w:p w14:paraId="1BC17198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19">
        <w:r w:rsidR="006F2034" w:rsidRPr="00E133A1">
          <w:rPr>
            <w:rStyle w:val="Hyperlink"/>
            <w:rFonts w:asciiTheme="majorHAnsi" w:hAnsiTheme="majorHAnsi" w:cstheme="majorHAnsi"/>
          </w:rPr>
          <w:t>Sharda &amp; Delen (2006)</w:t>
        </w:r>
      </w:hyperlink>
      <w:r w:rsidRPr="00E133A1">
        <w:rPr>
          <w:rFonts w:asciiTheme="majorHAnsi" w:hAnsiTheme="majorHAnsi" w:cstheme="majorHAnsi"/>
        </w:rPr>
        <w:t xml:space="preserve"> achieved 75% accuracy with neural networks but lacked interpretability </w:t>
      </w:r>
    </w:p>
    <w:p w14:paraId="279A90A3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Academic surveys show ensemble methods perform well for movie prediction tasks </w:t>
      </w:r>
    </w:p>
    <w:p w14:paraId="262A074A" w14:textId="672F9601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Focus on explainable models over pure accuracy optimization</w:t>
      </w:r>
    </w:p>
    <w:p w14:paraId="38CC6A0E" w14:textId="77777777" w:rsidR="006F2034" w:rsidRPr="00E133A1" w:rsidRDefault="006F2034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12" w:name="evaluation-strategy"/>
      <w:bookmarkEnd w:id="11"/>
      <w:r w:rsidRPr="00E133A1">
        <w:rPr>
          <w:rFonts w:asciiTheme="majorHAnsi" w:hAnsiTheme="majorHAnsi" w:cstheme="majorHAnsi"/>
        </w:rPr>
        <w:br w:type="page"/>
      </w:r>
    </w:p>
    <w:p w14:paraId="328394FB" w14:textId="5ABA5143" w:rsidR="00DC1F2E" w:rsidRPr="00E133A1" w:rsidRDefault="00000000" w:rsidP="006F2034">
      <w:pPr>
        <w:pStyle w:val="Heading1"/>
        <w:rPr>
          <w:rFonts w:cstheme="majorHAnsi"/>
        </w:rPr>
      </w:pPr>
      <w:bookmarkStart w:id="13" w:name="_Toc208312098"/>
      <w:r w:rsidRPr="00E133A1">
        <w:rPr>
          <w:rFonts w:cstheme="majorHAnsi"/>
        </w:rPr>
        <w:lastRenderedPageBreak/>
        <w:t>Evaluation Strategy</w:t>
      </w:r>
      <w:bookmarkEnd w:id="13"/>
    </w:p>
    <w:p w14:paraId="40D293B1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Business-Aligned Metrics:</w:t>
      </w:r>
      <w:r w:rsidRPr="00E133A1">
        <w:rPr>
          <w:rFonts w:asciiTheme="majorHAnsi" w:hAnsiTheme="majorHAnsi" w:cstheme="majorHAnsi"/>
        </w:rPr>
        <w:t xml:space="preserve"> </w:t>
      </w:r>
    </w:p>
    <w:p w14:paraId="592365C2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Precision for “Hit” class:</w:t>
      </w:r>
      <w:r w:rsidRPr="00E133A1">
        <w:rPr>
          <w:rFonts w:asciiTheme="majorHAnsi" w:hAnsiTheme="majorHAnsi" w:cstheme="majorHAnsi"/>
        </w:rPr>
        <w:t xml:space="preserve"> Minimizing false positive investments </w:t>
      </w:r>
    </w:p>
    <w:p w14:paraId="2D8B8905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Recall for “Flop” class:</w:t>
      </w:r>
      <w:r w:rsidRPr="00E133A1">
        <w:rPr>
          <w:rFonts w:asciiTheme="majorHAnsi" w:hAnsiTheme="majorHAnsi" w:cstheme="majorHAnsi"/>
        </w:rPr>
        <w:t xml:space="preserve"> Identifying potential failures </w:t>
      </w:r>
    </w:p>
    <w:p w14:paraId="7CF73E17" w14:textId="3E03A988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r w:rsidRPr="00E133A1">
        <w:rPr>
          <w:rFonts w:asciiTheme="majorHAnsi" w:hAnsiTheme="majorHAnsi" w:cstheme="majorHAnsi"/>
          <w:b/>
          <w:bCs/>
        </w:rPr>
        <w:t>Overall accuracy:</w:t>
      </w:r>
      <w:r w:rsidRPr="00E133A1">
        <w:rPr>
          <w:rFonts w:asciiTheme="majorHAnsi" w:hAnsiTheme="majorHAnsi" w:cstheme="majorHAnsi"/>
        </w:rPr>
        <w:t xml:space="preserve"> Balanced performance across all categories</w:t>
      </w:r>
    </w:p>
    <w:p w14:paraId="3416018D" w14:textId="77777777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Cross-Validation:</w:t>
      </w:r>
      <w:r w:rsidRPr="00E133A1">
        <w:rPr>
          <w:rFonts w:asciiTheme="majorHAnsi" w:hAnsiTheme="majorHAnsi" w:cstheme="majorHAnsi"/>
        </w:rPr>
        <w:t xml:space="preserve"> Time-based splits to prevent data leakage (train on older movies, test on newer)</w:t>
      </w:r>
    </w:p>
    <w:p w14:paraId="4B46482D" w14:textId="77777777" w:rsidR="00DC1F2E" w:rsidRPr="00E133A1" w:rsidRDefault="00000000" w:rsidP="006F2034">
      <w:pPr>
        <w:pStyle w:val="Heading1"/>
        <w:rPr>
          <w:rFonts w:cstheme="majorHAnsi"/>
        </w:rPr>
      </w:pPr>
      <w:bookmarkStart w:id="14" w:name="_Toc208312099"/>
      <w:bookmarkStart w:id="15" w:name="expected-challenges"/>
      <w:bookmarkEnd w:id="12"/>
      <w:r w:rsidRPr="00E133A1">
        <w:rPr>
          <w:rFonts w:cstheme="majorHAnsi"/>
        </w:rPr>
        <w:t>Expected Challenges</w:t>
      </w:r>
      <w:bookmarkEnd w:id="14"/>
    </w:p>
    <w:p w14:paraId="6E80A73B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Data Quality Issues:</w:t>
      </w:r>
      <w:r w:rsidRPr="00E133A1">
        <w:rPr>
          <w:rFonts w:asciiTheme="majorHAnsi" w:hAnsiTheme="majorHAnsi" w:cstheme="majorHAnsi"/>
        </w:rPr>
        <w:t xml:space="preserve"> </w:t>
      </w:r>
    </w:p>
    <w:p w14:paraId="0566AEE6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Missing budget information for independent films </w:t>
      </w:r>
    </w:p>
    <w:p w14:paraId="56D0024C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Inflation adjustment needed for historical comparisons </w:t>
      </w:r>
    </w:p>
    <w:p w14:paraId="624BCAE6" w14:textId="4F504E13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International vs domestic revenue considerations</w:t>
      </w:r>
    </w:p>
    <w:p w14:paraId="45BA1D75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Feature Complexity:</w:t>
      </w:r>
      <w:r w:rsidRPr="00E133A1">
        <w:rPr>
          <w:rFonts w:asciiTheme="majorHAnsi" w:hAnsiTheme="majorHAnsi" w:cstheme="majorHAnsi"/>
        </w:rPr>
        <w:t xml:space="preserve"> </w:t>
      </w:r>
    </w:p>
    <w:p w14:paraId="40678A15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Star power quantification requires aggregation of cast data </w:t>
      </w:r>
    </w:p>
    <w:p w14:paraId="46FBB584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Genre interactions (action-comedy vs pure action) </w:t>
      </w:r>
    </w:p>
    <w:p w14:paraId="10B3D09E" w14:textId="5F291AF3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Seasonal release effects vary by genre</w:t>
      </w:r>
    </w:p>
    <w:p w14:paraId="6B19614D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Model Interpretability:</w:t>
      </w:r>
      <w:r w:rsidRPr="00E133A1">
        <w:rPr>
          <w:rFonts w:asciiTheme="majorHAnsi" w:hAnsiTheme="majorHAnsi" w:cstheme="majorHAnsi"/>
        </w:rPr>
        <w:t xml:space="preserve"> </w:t>
      </w:r>
    </w:p>
    <w:p w14:paraId="47D3543D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Need to explain predictions to non-technical stakeholders </w:t>
      </w:r>
    </w:p>
    <w:p w14:paraId="4B502FF0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Feature importance must align with industry intuition </w:t>
      </w:r>
    </w:p>
    <w:p w14:paraId="5D5708ED" w14:textId="11537F88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Avoid black-box models that can’t justify investment decisions</w:t>
      </w:r>
    </w:p>
    <w:p w14:paraId="23886EE9" w14:textId="77777777" w:rsidR="006F2034" w:rsidRPr="00E133A1" w:rsidRDefault="006F2034">
      <w:pPr>
        <w:pStyle w:val="Heading2"/>
        <w:rPr>
          <w:rFonts w:cstheme="majorHAnsi"/>
        </w:rPr>
      </w:pPr>
      <w:bookmarkStart w:id="16" w:name="success-criteria"/>
      <w:bookmarkEnd w:id="15"/>
    </w:p>
    <w:p w14:paraId="41F4AF18" w14:textId="77777777" w:rsidR="006F2034" w:rsidRPr="00E133A1" w:rsidRDefault="006F2034">
      <w:pPr>
        <w:pStyle w:val="Heading2"/>
        <w:rPr>
          <w:rFonts w:cstheme="majorHAnsi"/>
        </w:rPr>
      </w:pPr>
    </w:p>
    <w:p w14:paraId="6682E1E1" w14:textId="77777777" w:rsidR="006F2034" w:rsidRPr="00E133A1" w:rsidRDefault="006F2034">
      <w:pPr>
        <w:pStyle w:val="Heading2"/>
        <w:rPr>
          <w:rFonts w:cstheme="majorHAnsi"/>
        </w:rPr>
      </w:pPr>
    </w:p>
    <w:p w14:paraId="2934D73F" w14:textId="77777777" w:rsidR="006F2034" w:rsidRPr="00E133A1" w:rsidRDefault="006F2034" w:rsidP="006F2034">
      <w:pPr>
        <w:pStyle w:val="BodyText"/>
        <w:rPr>
          <w:rFonts w:asciiTheme="majorHAnsi" w:hAnsiTheme="majorHAnsi" w:cstheme="majorHAnsi"/>
        </w:rPr>
      </w:pPr>
    </w:p>
    <w:p w14:paraId="6EFE4988" w14:textId="5EAB23A2" w:rsidR="00DC1F2E" w:rsidRPr="00E133A1" w:rsidRDefault="00000000" w:rsidP="006F2034">
      <w:pPr>
        <w:pStyle w:val="Heading1"/>
        <w:rPr>
          <w:rFonts w:cstheme="majorHAnsi"/>
        </w:rPr>
      </w:pPr>
      <w:bookmarkStart w:id="17" w:name="_Toc208312100"/>
      <w:r w:rsidRPr="00E133A1">
        <w:rPr>
          <w:rFonts w:cstheme="majorHAnsi"/>
        </w:rPr>
        <w:lastRenderedPageBreak/>
        <w:t>Success Criteria</w:t>
      </w:r>
      <w:bookmarkEnd w:id="17"/>
    </w:p>
    <w:p w14:paraId="324ABC1B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Technical Performance:</w:t>
      </w:r>
      <w:r w:rsidRPr="00E133A1">
        <w:rPr>
          <w:rFonts w:asciiTheme="majorHAnsi" w:hAnsiTheme="majorHAnsi" w:cstheme="majorHAnsi"/>
        </w:rPr>
        <w:t xml:space="preserve"> </w:t>
      </w:r>
    </w:p>
    <w:p w14:paraId="5D311C76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Classification accuracy &gt; 65% (better than random 33%) </w:t>
      </w:r>
    </w:p>
    <w:p w14:paraId="5173355A" w14:textId="77777777" w:rsidR="006F2034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Balanced performance across all three classes </w:t>
      </w:r>
    </w:p>
    <w:p w14:paraId="2C57D3A7" w14:textId="401DC74A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Feature importance aligns with domain knowledge</w:t>
      </w:r>
    </w:p>
    <w:p w14:paraId="6B0BDD6B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Business Value:</w:t>
      </w:r>
      <w:r w:rsidRPr="00E133A1">
        <w:rPr>
          <w:rFonts w:asciiTheme="majorHAnsi" w:hAnsiTheme="majorHAnsi" w:cstheme="majorHAnsi"/>
        </w:rPr>
        <w:t xml:space="preserve"> </w:t>
      </w:r>
    </w:p>
    <w:p w14:paraId="74A7FD71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Predictions are interpretable and actionable </w:t>
      </w:r>
    </w:p>
    <w:p w14:paraId="4419CA39" w14:textId="77777777" w:rsidR="006F2034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Model identifies key risk factors for investment decisions </w:t>
      </w:r>
    </w:p>
    <w:p w14:paraId="405F8137" w14:textId="6BB2C418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>- Performance generalizes to unseen movies (proper validation)</w:t>
      </w:r>
    </w:p>
    <w:p w14:paraId="67045F4A" w14:textId="77777777" w:rsidR="008E3F3E" w:rsidRDefault="008E3F3E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bookmarkStart w:id="18" w:name="references"/>
      <w:bookmarkEnd w:id="16"/>
      <w:r>
        <w:rPr>
          <w:rFonts w:cstheme="majorHAnsi"/>
        </w:rPr>
        <w:br w:type="page"/>
      </w:r>
    </w:p>
    <w:p w14:paraId="724E70EF" w14:textId="047065F7" w:rsidR="008E3F3E" w:rsidRPr="00E133A1" w:rsidRDefault="008E3F3E" w:rsidP="008E3F3E">
      <w:pPr>
        <w:pStyle w:val="Heading1"/>
        <w:rPr>
          <w:rFonts w:cstheme="majorHAnsi"/>
        </w:rPr>
      </w:pPr>
      <w:r>
        <w:rPr>
          <w:rFonts w:cstheme="majorHAnsi"/>
        </w:rPr>
        <w:lastRenderedPageBreak/>
        <w:t>Table for ML Understanding:</w:t>
      </w:r>
      <w:r>
        <w:rPr>
          <w:rFonts w:cstheme="majorHAnsi"/>
        </w:rPr>
        <w:br/>
      </w:r>
      <w:r>
        <w:rPr>
          <w:rFonts w:cstheme="majorHAnsi"/>
        </w:rPr>
        <w:br/>
      </w:r>
    </w:p>
    <w:tbl>
      <w:tblPr>
        <w:tblStyle w:val="TableGrid"/>
        <w:tblW w:w="11907" w:type="dxa"/>
        <w:tblInd w:w="-1139" w:type="dxa"/>
        <w:tblLook w:val="04A0" w:firstRow="1" w:lastRow="0" w:firstColumn="1" w:lastColumn="0" w:noHBand="0" w:noVBand="1"/>
      </w:tblPr>
      <w:tblGrid>
        <w:gridCol w:w="1301"/>
        <w:gridCol w:w="3321"/>
        <w:gridCol w:w="1911"/>
        <w:gridCol w:w="2546"/>
        <w:gridCol w:w="2828"/>
      </w:tblGrid>
      <w:tr w:rsidR="00D8779B" w14:paraId="4D44A00D" w14:textId="77777777" w:rsidTr="008E3F3E">
        <w:tc>
          <w:tcPr>
            <w:tcW w:w="1301" w:type="dxa"/>
          </w:tcPr>
          <w:p w14:paraId="63510130" w14:textId="77777777" w:rsidR="008E3F3E" w:rsidRDefault="008E3F3E" w:rsidP="008E3F3E">
            <w:pPr>
              <w:rPr>
                <w:b/>
                <w:bCs/>
              </w:rPr>
            </w:pPr>
            <w:r>
              <w:rPr>
                <w:rStyle w:val="Strong"/>
              </w:rPr>
              <w:t>ML Approach</w:t>
            </w:r>
          </w:p>
          <w:p w14:paraId="55F2F6E5" w14:textId="77777777" w:rsidR="008E3F3E" w:rsidRDefault="008E3F3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334" w:type="dxa"/>
          </w:tcPr>
          <w:p w14:paraId="64F69ADD" w14:textId="14627DAB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Description of Approach</w:t>
            </w:r>
          </w:p>
        </w:tc>
        <w:tc>
          <w:tcPr>
            <w:tcW w:w="1886" w:type="dxa"/>
          </w:tcPr>
          <w:p w14:paraId="639FEACC" w14:textId="2B34E86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Target Variable</w:t>
            </w:r>
          </w:p>
        </w:tc>
        <w:tc>
          <w:tcPr>
            <w:tcW w:w="2551" w:type="dxa"/>
          </w:tcPr>
          <w:p w14:paraId="08FF7E23" w14:textId="70B9C880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Feature Selection</w:t>
            </w:r>
          </w:p>
        </w:tc>
        <w:tc>
          <w:tcPr>
            <w:tcW w:w="2835" w:type="dxa"/>
          </w:tcPr>
          <w:p w14:paraId="4C96B904" w14:textId="304CEC52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Why This Approach</w:t>
            </w:r>
          </w:p>
        </w:tc>
      </w:tr>
      <w:tr w:rsidR="00D8779B" w14:paraId="5050D694" w14:textId="77777777" w:rsidTr="008E3F3E">
        <w:tc>
          <w:tcPr>
            <w:tcW w:w="1301" w:type="dxa"/>
          </w:tcPr>
          <w:p w14:paraId="5CBCE524" w14:textId="08DAE2A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k-Nearest Neighbors (k-NN)</w:t>
            </w:r>
          </w:p>
        </w:tc>
        <w:tc>
          <w:tcPr>
            <w:tcW w:w="3334" w:type="dxa"/>
          </w:tcPr>
          <w:p w14:paraId="55AF8EC9" w14:textId="01AE628D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Distance-based algorithm that predicts movie success by finding k most similar movies in the training set and using their success categories to make predictions. Uses scaled features to calculate Euclidean distance between movies.</w:t>
            </w:r>
          </w:p>
        </w:tc>
        <w:tc>
          <w:tcPr>
            <w:tcW w:w="1886" w:type="dxa"/>
          </w:tcPr>
          <w:p w14:paraId="1CC226D8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Success category encoded as numeric </w:t>
            </w:r>
          </w:p>
          <w:p w14:paraId="32D1C3E1" w14:textId="397D736E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(</w:t>
            </w:r>
          </w:p>
          <w:p w14:paraId="242E9399" w14:textId="77777777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 xml:space="preserve">0=Flop, </w:t>
            </w:r>
          </w:p>
          <w:p w14:paraId="5B4F12BC" w14:textId="29E10B5B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 xml:space="preserve">1=Break-even, </w:t>
            </w:r>
          </w:p>
          <w:p w14:paraId="0F36A0A6" w14:textId="77777777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 xml:space="preserve">2=Hit) </w:t>
            </w:r>
          </w:p>
          <w:p w14:paraId="4B05A6C3" w14:textId="038E8FFD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using </w:t>
            </w:r>
            <w:proofErr w:type="spellStart"/>
            <w:r w:rsidRPr="008E3F3E">
              <w:rPr>
                <w:rFonts w:asciiTheme="majorHAnsi" w:hAnsiTheme="majorHAnsi" w:cstheme="majorHAnsi"/>
              </w:rPr>
              <w:t>LabelEncoder</w:t>
            </w:r>
            <w:proofErr w:type="spellEnd"/>
          </w:p>
        </w:tc>
        <w:tc>
          <w:tcPr>
            <w:tcW w:w="2551" w:type="dxa"/>
          </w:tcPr>
          <w:p w14:paraId="0C62ED16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4 features: </w:t>
            </w:r>
          </w:p>
          <w:p w14:paraId="67113262" w14:textId="77777777" w:rsid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8E3F3E">
              <w:rPr>
                <w:rFonts w:asciiTheme="majorHAnsi" w:hAnsiTheme="majorHAnsi" w:cstheme="majorHAnsi"/>
                <w:b/>
                <w:bCs/>
              </w:rPr>
              <w:t>budget_log</w:t>
            </w:r>
            <w:proofErr w:type="spellEnd"/>
            <w:r w:rsidRPr="008E3F3E">
              <w:rPr>
                <w:rFonts w:asciiTheme="majorHAnsi" w:hAnsiTheme="majorHAnsi" w:cstheme="majorHAnsi"/>
                <w:b/>
                <w:bCs/>
              </w:rPr>
              <w:t xml:space="preserve"> (financial investment), </w:t>
            </w:r>
          </w:p>
          <w:p w14:paraId="5A7C3FE9" w14:textId="77777777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7E2E483" w14:textId="77777777" w:rsid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 xml:space="preserve">runtime (production quality), </w:t>
            </w:r>
          </w:p>
          <w:p w14:paraId="5E4AFC0C" w14:textId="77777777" w:rsidR="008E3F3E" w:rsidRP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0752450B" w14:textId="77777777" w:rsid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 w:rsidRPr="008E3F3E">
              <w:rPr>
                <w:rFonts w:asciiTheme="majorHAnsi" w:hAnsiTheme="majorHAnsi" w:cstheme="majorHAnsi"/>
                <w:b/>
                <w:bCs/>
              </w:rPr>
              <w:t>vote_average</w:t>
            </w:r>
            <w:proofErr w:type="spellEnd"/>
            <w:r w:rsidRPr="008E3F3E">
              <w:rPr>
                <w:rFonts w:asciiTheme="majorHAnsi" w:hAnsiTheme="majorHAnsi" w:cstheme="majorHAnsi"/>
                <w:b/>
                <w:bCs/>
              </w:rPr>
              <w:t xml:space="preserve"> (audience appeal), </w:t>
            </w:r>
          </w:p>
          <w:p w14:paraId="0A8CD92E" w14:textId="77777777" w:rsid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32DB5657" w14:textId="7DB441EE" w:rsidR="008E3F3E" w:rsidRDefault="008E3F3E">
            <w:pPr>
              <w:rPr>
                <w:rFonts w:asciiTheme="majorHAnsi" w:hAnsiTheme="majorHAnsi" w:cstheme="majorHAnsi"/>
              </w:rPr>
            </w:pPr>
            <w:proofErr w:type="spellStart"/>
            <w:r w:rsidRPr="008E3F3E">
              <w:rPr>
                <w:rFonts w:asciiTheme="majorHAnsi" w:hAnsiTheme="majorHAnsi" w:cstheme="majorHAnsi"/>
                <w:b/>
                <w:bCs/>
              </w:rPr>
              <w:t>imdb_rating</w:t>
            </w:r>
            <w:proofErr w:type="spellEnd"/>
            <w:r w:rsidRPr="008E3F3E">
              <w:rPr>
                <w:rFonts w:asciiTheme="majorHAnsi" w:hAnsiTheme="majorHAnsi" w:cstheme="majorHAnsi"/>
                <w:b/>
                <w:bCs/>
              </w:rPr>
              <w:t xml:space="preserve"> (critical reception)</w:t>
            </w:r>
          </w:p>
        </w:tc>
        <w:tc>
          <w:tcPr>
            <w:tcW w:w="2835" w:type="dxa"/>
          </w:tcPr>
          <w:p w14:paraId="079E8451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Interpretability:</w:t>
            </w:r>
            <w:r w:rsidRPr="008E3F3E">
              <w:rPr>
                <w:rFonts w:asciiTheme="majorHAnsi" w:hAnsiTheme="majorHAnsi" w:cstheme="majorHAnsi"/>
              </w:rPr>
              <w:t xml:space="preserve"> </w:t>
            </w:r>
          </w:p>
          <w:p w14:paraId="23DB4C77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Naturally explainable to stakeholders - "this movie is similar to these 20 movies that were hits"</w:t>
            </w:r>
          </w:p>
          <w:p w14:paraId="43120EFF" w14:textId="77777777" w:rsidR="008E3F3E" w:rsidRDefault="008E3F3E">
            <w:pPr>
              <w:rPr>
                <w:rFonts w:asciiTheme="majorHAnsi" w:hAnsiTheme="majorHAnsi" w:cstheme="majorHAnsi"/>
              </w:rPr>
            </w:pPr>
          </w:p>
          <w:p w14:paraId="0EFE6727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Domain alignment:</w:t>
            </w:r>
            <w:r w:rsidRPr="008E3F3E">
              <w:rPr>
                <w:rFonts w:asciiTheme="majorHAnsi" w:hAnsiTheme="majorHAnsi" w:cstheme="majorHAnsi"/>
              </w:rPr>
              <w:t xml:space="preserve"> Industry thinks in terms of comparable movies</w:t>
            </w:r>
          </w:p>
          <w:p w14:paraId="513B2848" w14:textId="77777777" w:rsidR="008E3F3E" w:rsidRDefault="008E3F3E">
            <w:pPr>
              <w:rPr>
                <w:rFonts w:asciiTheme="majorHAnsi" w:hAnsiTheme="majorHAnsi" w:cstheme="majorHAnsi"/>
              </w:rPr>
            </w:pPr>
          </w:p>
          <w:p w14:paraId="20AA3C7F" w14:textId="77777777" w:rsidR="008E3F3E" w:rsidRDefault="008E3F3E">
            <w:pPr>
              <w:rPr>
                <w:rFonts w:asciiTheme="majorHAnsi" w:hAnsiTheme="majorHAnsi" w:cstheme="majorHAnsi"/>
                <w:b/>
                <w:bCs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Iris k-NN lesson:</w:t>
            </w:r>
          </w:p>
          <w:p w14:paraId="2003B52C" w14:textId="7777777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 Distance-based algorithms work well with scaled numeric features</w:t>
            </w:r>
          </w:p>
          <w:p w14:paraId="38B5DD93" w14:textId="77777777" w:rsidR="008E3F3E" w:rsidRDefault="008E3F3E">
            <w:pPr>
              <w:rPr>
                <w:rFonts w:asciiTheme="majorHAnsi" w:hAnsiTheme="majorHAnsi" w:cstheme="majorHAnsi"/>
              </w:rPr>
            </w:pPr>
          </w:p>
          <w:p w14:paraId="238C16BB" w14:textId="75A397C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Business value:</w:t>
            </w:r>
            <w:r w:rsidRPr="008E3F3E">
              <w:rPr>
                <w:rFonts w:asciiTheme="majorHAnsi" w:hAnsiTheme="majorHAnsi" w:cstheme="majorHAnsi"/>
              </w:rPr>
              <w:t xml:space="preserve"> Can show which historical movies influenced each prediction</w:t>
            </w:r>
          </w:p>
        </w:tc>
      </w:tr>
      <w:tr w:rsidR="00D8779B" w14:paraId="4D505EEC" w14:textId="77777777" w:rsidTr="00D8779B">
        <w:trPr>
          <w:trHeight w:val="2589"/>
        </w:trPr>
        <w:tc>
          <w:tcPr>
            <w:tcW w:w="1301" w:type="dxa"/>
          </w:tcPr>
          <w:p w14:paraId="0F96556F" w14:textId="52F95DB7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Random Forest</w:t>
            </w:r>
            <w:r w:rsidRPr="008E3F3E">
              <w:rPr>
                <w:rFonts w:asciiTheme="majorHAnsi" w:hAnsiTheme="majorHAnsi" w:cstheme="majorHAnsi"/>
              </w:rPr>
              <w:t xml:space="preserve"> (future)</w:t>
            </w:r>
          </w:p>
        </w:tc>
        <w:tc>
          <w:tcPr>
            <w:tcW w:w="3334" w:type="dxa"/>
          </w:tcPr>
          <w:p w14:paraId="15584052" w14:textId="25AA8243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Ensemble of decision trees that makes predictions by majority voting. Each tree learns different patterns from random subsets of data and features.</w:t>
            </w:r>
          </w:p>
        </w:tc>
        <w:tc>
          <w:tcPr>
            <w:tcW w:w="1886" w:type="dxa"/>
          </w:tcPr>
          <w:p w14:paraId="75A837B8" w14:textId="26293F5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Same: </w:t>
            </w:r>
            <w:proofErr w:type="spellStart"/>
            <w:r w:rsidRPr="008E3F3E">
              <w:rPr>
                <w:rFonts w:asciiTheme="majorHAnsi" w:hAnsiTheme="majorHAnsi" w:cstheme="majorHAnsi"/>
              </w:rPr>
              <w:t>success_encoded</w:t>
            </w:r>
            <w:proofErr w:type="spellEnd"/>
            <w:r w:rsidRPr="008E3F3E">
              <w:rPr>
                <w:rFonts w:asciiTheme="majorHAnsi" w:hAnsiTheme="majorHAnsi" w:cstheme="majorHAnsi"/>
              </w:rPr>
              <w:t xml:space="preserve"> (0, 1, 2)</w:t>
            </w:r>
          </w:p>
        </w:tc>
        <w:tc>
          <w:tcPr>
            <w:tcW w:w="2551" w:type="dxa"/>
          </w:tcPr>
          <w:p w14:paraId="516E74F2" w14:textId="6675BD0D" w:rsidR="008E3F3E" w:rsidRDefault="00D8779B">
            <w:pPr>
              <w:rPr>
                <w:rFonts w:asciiTheme="majorHAnsi" w:hAnsiTheme="majorHAnsi" w:cstheme="majorHAnsi"/>
              </w:rPr>
            </w:pPr>
            <w:r w:rsidRPr="00D8779B">
              <w:rPr>
                <w:rFonts w:asciiTheme="majorHAnsi" w:hAnsiTheme="majorHAnsi" w:cstheme="majorHAnsi"/>
              </w:rPr>
              <w:t>Same 4 features with potential kernel transformations (RBF, polynomial)</w:t>
            </w:r>
          </w:p>
        </w:tc>
        <w:tc>
          <w:tcPr>
            <w:tcW w:w="2835" w:type="dxa"/>
          </w:tcPr>
          <w:p w14:paraId="575FA9A8" w14:textId="77777777" w:rsidR="00D8779B" w:rsidRDefault="00D8779B">
            <w:pPr>
              <w:rPr>
                <w:rFonts w:asciiTheme="majorHAnsi" w:hAnsiTheme="majorHAnsi" w:cstheme="majorHAnsi"/>
              </w:rPr>
            </w:pPr>
            <w:r w:rsidRPr="00D8779B">
              <w:rPr>
                <w:rFonts w:asciiTheme="majorHAnsi" w:hAnsiTheme="majorHAnsi" w:cstheme="majorHAnsi"/>
                <w:b/>
                <w:bCs/>
              </w:rPr>
              <w:t>Clear decision boundaries:</w:t>
            </w:r>
            <w:r w:rsidRPr="00D8779B">
              <w:rPr>
                <w:rFonts w:asciiTheme="majorHAnsi" w:hAnsiTheme="majorHAnsi" w:cstheme="majorHAnsi"/>
              </w:rPr>
              <w:t xml:space="preserve"> Works well when classes are separable</w:t>
            </w:r>
          </w:p>
          <w:p w14:paraId="174DDD3B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0DED3569" w14:textId="4F179944" w:rsidR="00D8779B" w:rsidRDefault="00D8779B">
            <w:pPr>
              <w:rPr>
                <w:rFonts w:asciiTheme="majorHAnsi" w:hAnsiTheme="majorHAnsi" w:cstheme="majorHAnsi"/>
              </w:rPr>
            </w:pPr>
            <w:r w:rsidRPr="00D8779B">
              <w:rPr>
                <w:rFonts w:asciiTheme="majorHAnsi" w:hAnsiTheme="majorHAnsi" w:cstheme="majorHAnsi"/>
                <w:b/>
                <w:bCs/>
              </w:rPr>
              <w:t>Hyperparameter impact:</w:t>
            </w:r>
            <w:r w:rsidRPr="00D8779B">
              <w:rPr>
                <w:rFonts w:asciiTheme="majorHAnsi" w:hAnsiTheme="majorHAnsi" w:cstheme="majorHAnsi"/>
              </w:rPr>
              <w:t xml:space="preserve"> SVM assignment showed C values dramatically affect performance (57% → 82%)</w:t>
            </w:r>
          </w:p>
          <w:p w14:paraId="53BE35CB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1838BB31" w14:textId="77777777" w:rsidR="00D8779B" w:rsidRDefault="00D8779B">
            <w:pPr>
              <w:rPr>
                <w:rFonts w:asciiTheme="majorHAnsi" w:hAnsiTheme="majorHAnsi" w:cstheme="majorHAnsi"/>
              </w:rPr>
            </w:pPr>
            <w:r w:rsidRPr="00D8779B">
              <w:rPr>
                <w:rFonts w:asciiTheme="majorHAnsi" w:hAnsiTheme="majorHAnsi" w:cstheme="majorHAnsi"/>
                <w:b/>
                <w:bCs/>
              </w:rPr>
              <w:t>Handles imbalanced data:</w:t>
            </w:r>
            <w:r w:rsidRPr="00D8779B">
              <w:rPr>
                <w:rFonts w:asciiTheme="majorHAnsi" w:hAnsiTheme="majorHAnsi" w:cstheme="majorHAnsi"/>
              </w:rPr>
              <w:t xml:space="preserve"> Can use class weights to address Hit class bias</w:t>
            </w:r>
          </w:p>
          <w:p w14:paraId="1F94AE87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15893F5C" w14:textId="640B1530" w:rsidR="008E3F3E" w:rsidRDefault="00D8779B">
            <w:pPr>
              <w:rPr>
                <w:rFonts w:asciiTheme="majorHAnsi" w:hAnsiTheme="majorHAnsi" w:cstheme="majorHAnsi"/>
              </w:rPr>
            </w:pPr>
            <w:r w:rsidRPr="00D8779B">
              <w:rPr>
                <w:rFonts w:asciiTheme="majorHAnsi" w:hAnsiTheme="majorHAnsi" w:cstheme="majorHAnsi"/>
                <w:b/>
                <w:bCs/>
              </w:rPr>
              <w:t>Non-linear patterns:</w:t>
            </w:r>
            <w:r w:rsidRPr="00D8779B">
              <w:rPr>
                <w:rFonts w:asciiTheme="majorHAnsi" w:hAnsiTheme="majorHAnsi" w:cstheme="majorHAnsi"/>
              </w:rPr>
              <w:t xml:space="preserve"> RBF kernel can capture complex budget-rating-success relationships</w:t>
            </w:r>
          </w:p>
        </w:tc>
      </w:tr>
      <w:tr w:rsidR="00D8779B" w14:paraId="78E910DC" w14:textId="77777777" w:rsidTr="008E3F3E">
        <w:tc>
          <w:tcPr>
            <w:tcW w:w="1301" w:type="dxa"/>
          </w:tcPr>
          <w:p w14:paraId="5E99DEDB" w14:textId="77777777" w:rsidR="00D8779B" w:rsidRDefault="00D8779B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4506B980" w14:textId="77777777" w:rsidR="00D8779B" w:rsidRDefault="00D8779B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67C5F8E5" w14:textId="77777777" w:rsidR="00D8779B" w:rsidRDefault="00D8779B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292DF825" w14:textId="77777777" w:rsidR="00D8779B" w:rsidRDefault="00D8779B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7664A250" w14:textId="77777777" w:rsidR="00D8779B" w:rsidRDefault="00D8779B">
            <w:pPr>
              <w:rPr>
                <w:rFonts w:asciiTheme="majorHAnsi" w:hAnsiTheme="majorHAnsi" w:cstheme="majorHAnsi"/>
                <w:b/>
                <w:bCs/>
              </w:rPr>
            </w:pPr>
          </w:p>
          <w:p w14:paraId="0B420864" w14:textId="63956C32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Support Vector Machine (SVM)</w:t>
            </w:r>
            <w:r w:rsidRPr="008E3F3E">
              <w:rPr>
                <w:rFonts w:asciiTheme="majorHAnsi" w:hAnsiTheme="majorHAnsi" w:cstheme="majorHAnsi"/>
              </w:rPr>
              <w:t xml:space="preserve"> (future)</w:t>
            </w:r>
          </w:p>
        </w:tc>
        <w:tc>
          <w:tcPr>
            <w:tcW w:w="3334" w:type="dxa"/>
          </w:tcPr>
          <w:p w14:paraId="44597FDA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38E4A3E2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7F878136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7BE9E497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53A5405E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7F48AAE8" w14:textId="56F36CE4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Creates decision boundaries that maximize separation between success categories in high-dimensional space. Can use different kernels for non-linear patterns.</w:t>
            </w:r>
          </w:p>
        </w:tc>
        <w:tc>
          <w:tcPr>
            <w:tcW w:w="1886" w:type="dxa"/>
          </w:tcPr>
          <w:p w14:paraId="60CDEA92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3F9F89D4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0C054855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468820C7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0D87BDF4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21D18A88" w14:textId="6F5E3E45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Same: </w:t>
            </w:r>
            <w:proofErr w:type="spellStart"/>
            <w:r w:rsidRPr="008E3F3E">
              <w:rPr>
                <w:rFonts w:asciiTheme="majorHAnsi" w:hAnsiTheme="majorHAnsi" w:cstheme="majorHAnsi"/>
              </w:rPr>
              <w:t>success_encoded</w:t>
            </w:r>
            <w:proofErr w:type="spellEnd"/>
            <w:r w:rsidRPr="008E3F3E">
              <w:rPr>
                <w:rFonts w:asciiTheme="majorHAnsi" w:hAnsiTheme="majorHAnsi" w:cstheme="majorHAnsi"/>
              </w:rPr>
              <w:t xml:space="preserve"> (0, 1, 2)</w:t>
            </w:r>
          </w:p>
        </w:tc>
        <w:tc>
          <w:tcPr>
            <w:tcW w:w="2551" w:type="dxa"/>
          </w:tcPr>
          <w:p w14:paraId="246232A0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4A135EFE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233D3654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5E8C9A3F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3667C2CA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6CC956E2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7EBC4DCE" w14:textId="45A8837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Same 4 features with potential kernel transformations (RBF, polynomial)</w:t>
            </w:r>
          </w:p>
        </w:tc>
        <w:tc>
          <w:tcPr>
            <w:tcW w:w="2835" w:type="dxa"/>
          </w:tcPr>
          <w:p w14:paraId="0C2A3FFB" w14:textId="62091B54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Clear decision boundaries:</w:t>
            </w:r>
            <w:r w:rsidRPr="008E3F3E">
              <w:rPr>
                <w:rFonts w:asciiTheme="majorHAnsi" w:hAnsiTheme="majorHAnsi" w:cstheme="majorHAnsi"/>
              </w:rPr>
              <w:t xml:space="preserve"> Works well when classes are separable</w:t>
            </w:r>
          </w:p>
          <w:p w14:paraId="3D753EC7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12DD4630" w14:textId="77777777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Hyperparameter impact:</w:t>
            </w:r>
            <w:r w:rsidRPr="008E3F3E">
              <w:rPr>
                <w:rFonts w:asciiTheme="majorHAnsi" w:hAnsiTheme="majorHAnsi" w:cstheme="majorHAnsi"/>
              </w:rPr>
              <w:t xml:space="preserve"> SVM assignment showed C values dramatically affect performance (57% → 82%)</w:t>
            </w:r>
          </w:p>
          <w:p w14:paraId="63103B73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3B2BFDF7" w14:textId="77777777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Handles imbalanced data:</w:t>
            </w:r>
            <w:r w:rsidRPr="008E3F3E">
              <w:rPr>
                <w:rFonts w:asciiTheme="majorHAnsi" w:hAnsiTheme="majorHAnsi" w:cstheme="majorHAnsi"/>
              </w:rPr>
              <w:t xml:space="preserve"> Can use class weights to address Hit class bias</w:t>
            </w:r>
          </w:p>
          <w:p w14:paraId="37D04CCA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1901E634" w14:textId="68B321FE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Non-linear patterns:</w:t>
            </w:r>
            <w:r w:rsidRPr="008E3F3E">
              <w:rPr>
                <w:rFonts w:asciiTheme="majorHAnsi" w:hAnsiTheme="majorHAnsi" w:cstheme="majorHAnsi"/>
              </w:rPr>
              <w:t xml:space="preserve"> RBF kernel can capture complex budget-rating-success relationships</w:t>
            </w:r>
          </w:p>
        </w:tc>
      </w:tr>
      <w:tr w:rsidR="00D8779B" w14:paraId="3E27BB02" w14:textId="77777777" w:rsidTr="008E3F3E">
        <w:tc>
          <w:tcPr>
            <w:tcW w:w="1301" w:type="dxa"/>
          </w:tcPr>
          <w:p w14:paraId="20326223" w14:textId="7B68E285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Logistic Regression</w:t>
            </w:r>
            <w:r w:rsidRPr="008E3F3E">
              <w:rPr>
                <w:rFonts w:asciiTheme="majorHAnsi" w:hAnsiTheme="majorHAnsi" w:cstheme="majorHAnsi"/>
              </w:rPr>
              <w:t xml:space="preserve"> (future)</w:t>
            </w:r>
          </w:p>
        </w:tc>
        <w:tc>
          <w:tcPr>
            <w:tcW w:w="3334" w:type="dxa"/>
          </w:tcPr>
          <w:p w14:paraId="47EB91BC" w14:textId="7063DE1F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Statistical model that predicts probability of each success category using weighted combination of features. Provides coefficients showing each feature's contribution.</w:t>
            </w:r>
          </w:p>
        </w:tc>
        <w:tc>
          <w:tcPr>
            <w:tcW w:w="1886" w:type="dxa"/>
          </w:tcPr>
          <w:p w14:paraId="3342BBE7" w14:textId="549BC29F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 xml:space="preserve">Same: </w:t>
            </w:r>
            <w:proofErr w:type="spellStart"/>
            <w:r w:rsidRPr="008E3F3E">
              <w:rPr>
                <w:rFonts w:asciiTheme="majorHAnsi" w:hAnsiTheme="majorHAnsi" w:cstheme="majorHAnsi"/>
              </w:rPr>
              <w:t>success_encoded</w:t>
            </w:r>
            <w:proofErr w:type="spellEnd"/>
            <w:r w:rsidRPr="008E3F3E">
              <w:rPr>
                <w:rFonts w:asciiTheme="majorHAnsi" w:hAnsiTheme="majorHAnsi" w:cstheme="majorHAnsi"/>
              </w:rPr>
              <w:t xml:space="preserve"> (0, 1, 2) using multinomial logistic regression</w:t>
            </w:r>
          </w:p>
        </w:tc>
        <w:tc>
          <w:tcPr>
            <w:tcW w:w="2551" w:type="dxa"/>
          </w:tcPr>
          <w:p w14:paraId="222F6842" w14:textId="33F80048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</w:rPr>
              <w:t>Same 4 features, potentially with polynomial terms or interaction features</w:t>
            </w:r>
          </w:p>
        </w:tc>
        <w:tc>
          <w:tcPr>
            <w:tcW w:w="2835" w:type="dxa"/>
          </w:tcPr>
          <w:p w14:paraId="34B71BB4" w14:textId="77777777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Baseline comparison:</w:t>
            </w:r>
            <w:r w:rsidRPr="008E3F3E">
              <w:rPr>
                <w:rFonts w:asciiTheme="majorHAnsi" w:hAnsiTheme="majorHAnsi" w:cstheme="majorHAnsi"/>
              </w:rPr>
              <w:t xml:space="preserve"> Simple model to benchmark against complex algorithms</w:t>
            </w:r>
          </w:p>
          <w:p w14:paraId="301B0A2C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5932C754" w14:textId="4ECD4AB0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Interpretable coefficients:</w:t>
            </w:r>
            <w:r w:rsidRPr="008E3F3E">
              <w:rPr>
                <w:rFonts w:asciiTheme="majorHAnsi" w:hAnsiTheme="majorHAnsi" w:cstheme="majorHAnsi"/>
              </w:rPr>
              <w:t xml:space="preserve"> Shows exactly how budget/rating increase affects success probability</w:t>
            </w:r>
          </w:p>
          <w:p w14:paraId="015268DC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0A8F8CF0" w14:textId="77777777" w:rsidR="00D8779B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Probability outputs:</w:t>
            </w:r>
            <w:r w:rsidRPr="008E3F3E">
              <w:rPr>
                <w:rFonts w:asciiTheme="majorHAnsi" w:hAnsiTheme="majorHAnsi" w:cstheme="majorHAnsi"/>
              </w:rPr>
              <w:t xml:space="preserve"> Gives confidence scores (80% chance of Hit) not just predictions</w:t>
            </w:r>
          </w:p>
          <w:p w14:paraId="3B517910" w14:textId="77777777" w:rsidR="00D8779B" w:rsidRDefault="00D8779B">
            <w:pPr>
              <w:rPr>
                <w:rFonts w:asciiTheme="majorHAnsi" w:hAnsiTheme="majorHAnsi" w:cstheme="majorHAnsi"/>
              </w:rPr>
            </w:pPr>
          </w:p>
          <w:p w14:paraId="0FBF6F91" w14:textId="6CC988BC" w:rsidR="008E3F3E" w:rsidRDefault="008E3F3E">
            <w:pPr>
              <w:rPr>
                <w:rFonts w:asciiTheme="majorHAnsi" w:hAnsiTheme="majorHAnsi" w:cstheme="majorHAnsi"/>
              </w:rPr>
            </w:pPr>
            <w:r w:rsidRPr="008E3F3E">
              <w:rPr>
                <w:rFonts w:asciiTheme="majorHAnsi" w:hAnsiTheme="majorHAnsi" w:cstheme="majorHAnsi"/>
                <w:b/>
                <w:bCs/>
              </w:rPr>
              <w:t>Wine assignment lesson:</w:t>
            </w:r>
            <w:r w:rsidRPr="008E3F3E">
              <w:rPr>
                <w:rFonts w:asciiTheme="majorHAnsi" w:hAnsiTheme="majorHAnsi" w:cstheme="majorHAnsi"/>
              </w:rPr>
              <w:t xml:space="preserve"> Starting simple before adding complexity helps understand feature relationships</w:t>
            </w:r>
          </w:p>
        </w:tc>
      </w:tr>
    </w:tbl>
    <w:p w14:paraId="066A0E46" w14:textId="77777777" w:rsidR="006F2034" w:rsidRPr="00E133A1" w:rsidRDefault="006F2034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E133A1">
        <w:rPr>
          <w:rFonts w:asciiTheme="majorHAnsi" w:hAnsiTheme="majorHAnsi" w:cstheme="majorHAnsi"/>
        </w:rPr>
        <w:br w:type="page"/>
      </w:r>
    </w:p>
    <w:p w14:paraId="2AECE2C3" w14:textId="6B325EC1" w:rsidR="00DC1F2E" w:rsidRPr="00E133A1" w:rsidRDefault="00000000" w:rsidP="006F2034">
      <w:pPr>
        <w:pStyle w:val="Heading1"/>
        <w:rPr>
          <w:rFonts w:cstheme="majorHAnsi"/>
        </w:rPr>
      </w:pPr>
      <w:bookmarkStart w:id="19" w:name="_Toc208312101"/>
      <w:r w:rsidRPr="00E133A1">
        <w:rPr>
          <w:rFonts w:cstheme="majorHAnsi"/>
        </w:rPr>
        <w:lastRenderedPageBreak/>
        <w:t>References</w:t>
      </w:r>
      <w:bookmarkEnd w:id="19"/>
    </w:p>
    <w:p w14:paraId="108FE115" w14:textId="77777777" w:rsid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Academic Literature:</w:t>
      </w:r>
      <w:r w:rsidRPr="00E133A1">
        <w:rPr>
          <w:rFonts w:asciiTheme="majorHAnsi" w:hAnsiTheme="majorHAnsi" w:cstheme="majorHAnsi"/>
        </w:rPr>
        <w:t xml:space="preserve"> </w:t>
      </w:r>
    </w:p>
    <w:p w14:paraId="61880DB7" w14:textId="77777777" w:rsid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0">
        <w:r w:rsidR="00E133A1" w:rsidRPr="00E133A1">
          <w:rPr>
            <w:rStyle w:val="Hyperlink"/>
            <w:rFonts w:asciiTheme="majorHAnsi" w:hAnsiTheme="majorHAnsi" w:cstheme="majorHAnsi"/>
          </w:rPr>
          <w:t>Lash, M. T., &amp; Zhao, K. (2016). Early predictions of movie success: The who, what, and when of profitability.</w:t>
        </w:r>
      </w:hyperlink>
      <w:r w:rsidRPr="00E133A1">
        <w:rPr>
          <w:rFonts w:asciiTheme="majorHAnsi" w:hAnsiTheme="majorHAnsi" w:cstheme="majorHAnsi"/>
        </w:rPr>
        <w:t xml:space="preserve"> </w:t>
      </w:r>
      <w:r w:rsidRPr="00E133A1">
        <w:rPr>
          <w:rFonts w:asciiTheme="majorHAnsi" w:hAnsiTheme="majorHAnsi" w:cstheme="majorHAnsi"/>
          <w:i/>
          <w:iCs/>
        </w:rPr>
        <w:t>Journal of Management Information Systems</w:t>
      </w:r>
      <w:r w:rsidRPr="00E133A1">
        <w:rPr>
          <w:rFonts w:asciiTheme="majorHAnsi" w:hAnsiTheme="majorHAnsi" w:cstheme="majorHAnsi"/>
        </w:rPr>
        <w:t>, 33(3), 874-903.</w:t>
      </w:r>
    </w:p>
    <w:p w14:paraId="5CC42D21" w14:textId="7ABA8B89" w:rsidR="00DC1F2E" w:rsidRPr="00E133A1" w:rsidRDefault="00000000">
      <w:pPr>
        <w:pStyle w:val="FirstParagraph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 - </w:t>
      </w:r>
      <w:hyperlink r:id="rId21">
        <w:r w:rsidR="00DC1F2E" w:rsidRPr="00E133A1">
          <w:rPr>
            <w:rStyle w:val="Hyperlink"/>
            <w:rFonts w:asciiTheme="majorHAnsi" w:hAnsiTheme="majorHAnsi" w:cstheme="majorHAnsi"/>
          </w:rPr>
          <w:t>Sharda, R., &amp; Delen, D. (2006). Predicting box-office success of motion pictures with neural networks.</w:t>
        </w:r>
      </w:hyperlink>
      <w:r w:rsidRPr="00E133A1">
        <w:rPr>
          <w:rFonts w:asciiTheme="majorHAnsi" w:hAnsiTheme="majorHAnsi" w:cstheme="majorHAnsi"/>
        </w:rPr>
        <w:t xml:space="preserve"> </w:t>
      </w:r>
      <w:r w:rsidRPr="00E133A1">
        <w:rPr>
          <w:rFonts w:asciiTheme="majorHAnsi" w:hAnsiTheme="majorHAnsi" w:cstheme="majorHAnsi"/>
          <w:i/>
          <w:iCs/>
        </w:rPr>
        <w:t>Expert Systems with Applications</w:t>
      </w:r>
      <w:r w:rsidRPr="00E133A1">
        <w:rPr>
          <w:rFonts w:asciiTheme="majorHAnsi" w:hAnsiTheme="majorHAnsi" w:cstheme="majorHAnsi"/>
        </w:rPr>
        <w:t>, 30(2), 243-254.</w:t>
      </w:r>
    </w:p>
    <w:p w14:paraId="6B3E3103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Industry Sources:</w:t>
      </w:r>
      <w:r w:rsidRPr="00E133A1">
        <w:rPr>
          <w:rFonts w:asciiTheme="majorHAnsi" w:hAnsiTheme="majorHAnsi" w:cstheme="majorHAnsi"/>
        </w:rPr>
        <w:t xml:space="preserve"> </w:t>
      </w:r>
    </w:p>
    <w:p w14:paraId="1714BCC7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2">
        <w:r w:rsidR="00E133A1" w:rsidRPr="00E133A1">
          <w:rPr>
            <w:rStyle w:val="Hyperlink"/>
            <w:rFonts w:asciiTheme="majorHAnsi" w:hAnsiTheme="majorHAnsi" w:cstheme="majorHAnsi"/>
          </w:rPr>
          <w:t>Box Office Mojo. (2024). Movie Revenue Database.</w:t>
        </w:r>
      </w:hyperlink>
    </w:p>
    <w:p w14:paraId="7C90972C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 - </w:t>
      </w:r>
      <w:hyperlink r:id="rId23">
        <w:r w:rsidR="00E133A1" w:rsidRPr="00E133A1">
          <w:rPr>
            <w:rStyle w:val="Hyperlink"/>
            <w:rFonts w:asciiTheme="majorHAnsi" w:hAnsiTheme="majorHAnsi" w:cstheme="majorHAnsi"/>
          </w:rPr>
          <w:t>Follows, S. (2024). How Movies Make Money: Hollywood Blockbusters.</w:t>
        </w:r>
      </w:hyperlink>
      <w:r w:rsidRPr="00E133A1">
        <w:rPr>
          <w:rFonts w:asciiTheme="majorHAnsi" w:hAnsiTheme="majorHAnsi" w:cstheme="majorHAnsi"/>
        </w:rPr>
        <w:t xml:space="preserve"> </w:t>
      </w:r>
    </w:p>
    <w:p w14:paraId="6D04201B" w14:textId="119AD957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4">
        <w:r w:rsidR="00DC1F2E" w:rsidRPr="00E133A1">
          <w:rPr>
            <w:rStyle w:val="Hyperlink"/>
            <w:rFonts w:asciiTheme="majorHAnsi" w:hAnsiTheme="majorHAnsi" w:cstheme="majorHAnsi"/>
          </w:rPr>
          <w:t>Investopedia. (2024). How Exactly Do Movies Make Money?</w:t>
        </w:r>
      </w:hyperlink>
    </w:p>
    <w:p w14:paraId="1619CCBF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  <w:b/>
          <w:bCs/>
        </w:rPr>
        <w:t>Data Sources:</w:t>
      </w:r>
      <w:r w:rsidRPr="00E133A1">
        <w:rPr>
          <w:rFonts w:asciiTheme="majorHAnsi" w:hAnsiTheme="majorHAnsi" w:cstheme="majorHAnsi"/>
        </w:rPr>
        <w:t xml:space="preserve"> </w:t>
      </w:r>
    </w:p>
    <w:p w14:paraId="3484CE1B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5">
        <w:r w:rsidR="00E133A1" w:rsidRPr="00E133A1">
          <w:rPr>
            <w:rStyle w:val="Hyperlink"/>
            <w:rFonts w:asciiTheme="majorHAnsi" w:hAnsiTheme="majorHAnsi" w:cstheme="majorHAnsi"/>
          </w:rPr>
          <w:t>The Movies Dataset - Kaggle</w:t>
        </w:r>
      </w:hyperlink>
      <w:r w:rsidRPr="00E133A1">
        <w:rPr>
          <w:rFonts w:asciiTheme="majorHAnsi" w:hAnsiTheme="majorHAnsi" w:cstheme="majorHAnsi"/>
        </w:rPr>
        <w:t xml:space="preserve"> </w:t>
      </w:r>
    </w:p>
    <w:p w14:paraId="2C52F569" w14:textId="77777777" w:rsid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6">
        <w:r w:rsidR="00E133A1" w:rsidRPr="00E133A1">
          <w:rPr>
            <w:rStyle w:val="Hyperlink"/>
            <w:rFonts w:asciiTheme="majorHAnsi" w:hAnsiTheme="majorHAnsi" w:cstheme="majorHAnsi"/>
          </w:rPr>
          <w:t>IMDB Non-Commercial Datasets</w:t>
        </w:r>
      </w:hyperlink>
      <w:r w:rsidRPr="00E133A1">
        <w:rPr>
          <w:rFonts w:asciiTheme="majorHAnsi" w:hAnsiTheme="majorHAnsi" w:cstheme="majorHAnsi"/>
        </w:rPr>
        <w:t xml:space="preserve"> </w:t>
      </w:r>
    </w:p>
    <w:p w14:paraId="525092D6" w14:textId="3B830491" w:rsidR="00DC1F2E" w:rsidRPr="00E133A1" w:rsidRDefault="00000000">
      <w:pPr>
        <w:pStyle w:val="BodyText"/>
        <w:rPr>
          <w:rFonts w:asciiTheme="majorHAnsi" w:hAnsiTheme="majorHAnsi" w:cstheme="majorHAnsi"/>
        </w:rPr>
      </w:pPr>
      <w:r w:rsidRPr="00E133A1">
        <w:rPr>
          <w:rFonts w:asciiTheme="majorHAnsi" w:hAnsiTheme="majorHAnsi" w:cstheme="majorHAnsi"/>
        </w:rPr>
        <w:t xml:space="preserve">- </w:t>
      </w:r>
      <w:hyperlink r:id="rId27">
        <w:r w:rsidR="00DC1F2E" w:rsidRPr="00E133A1">
          <w:rPr>
            <w:rStyle w:val="Hyperlink"/>
            <w:rFonts w:asciiTheme="majorHAnsi" w:hAnsiTheme="majorHAnsi" w:cstheme="majorHAnsi"/>
          </w:rPr>
          <w:t>Statista. (2024). North American Box Office Statistics.</w:t>
        </w:r>
      </w:hyperlink>
      <w:bookmarkEnd w:id="1"/>
      <w:bookmarkEnd w:id="18"/>
    </w:p>
    <w:sectPr w:rsidR="00DC1F2E" w:rsidRPr="00E133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9800B" w14:textId="77777777" w:rsidR="00C4411E" w:rsidRDefault="00C4411E">
      <w:pPr>
        <w:spacing w:after="0"/>
      </w:pPr>
      <w:r>
        <w:separator/>
      </w:r>
    </w:p>
  </w:endnote>
  <w:endnote w:type="continuationSeparator" w:id="0">
    <w:p w14:paraId="3960A786" w14:textId="77777777" w:rsidR="00C4411E" w:rsidRDefault="00C44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ED26C" w14:textId="77777777" w:rsidR="00C4411E" w:rsidRDefault="00C4411E">
      <w:r>
        <w:separator/>
      </w:r>
    </w:p>
  </w:footnote>
  <w:footnote w:type="continuationSeparator" w:id="0">
    <w:p w14:paraId="55E63636" w14:textId="77777777" w:rsidR="00C4411E" w:rsidRDefault="00C44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481B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C2F75B1"/>
    <w:multiLevelType w:val="hybridMultilevel"/>
    <w:tmpl w:val="F4061E52"/>
    <w:lvl w:ilvl="0" w:tplc="30742B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14D86"/>
    <w:multiLevelType w:val="multilevel"/>
    <w:tmpl w:val="889E9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125AFB"/>
    <w:multiLevelType w:val="hybridMultilevel"/>
    <w:tmpl w:val="17FED63A"/>
    <w:lvl w:ilvl="0" w:tplc="3CC498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A320FF"/>
    <w:multiLevelType w:val="multilevel"/>
    <w:tmpl w:val="F75E6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9082530">
    <w:abstractNumId w:val="0"/>
  </w:num>
  <w:num w:numId="2" w16cid:durableId="518009606">
    <w:abstractNumId w:val="1"/>
  </w:num>
  <w:num w:numId="3" w16cid:durableId="479661820">
    <w:abstractNumId w:val="2"/>
  </w:num>
  <w:num w:numId="4" w16cid:durableId="834493406">
    <w:abstractNumId w:val="3"/>
  </w:num>
  <w:num w:numId="5" w16cid:durableId="18629305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1F2E"/>
    <w:rsid w:val="003340C8"/>
    <w:rsid w:val="003374AC"/>
    <w:rsid w:val="00541CF8"/>
    <w:rsid w:val="006F2034"/>
    <w:rsid w:val="00720372"/>
    <w:rsid w:val="008E3F3E"/>
    <w:rsid w:val="009B4A58"/>
    <w:rsid w:val="00AB4137"/>
    <w:rsid w:val="00B853F3"/>
    <w:rsid w:val="00C4411E"/>
    <w:rsid w:val="00D8779B"/>
    <w:rsid w:val="00DC1F2E"/>
    <w:rsid w:val="00E13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EA058"/>
  <w15:docId w15:val="{279724E0-A279-4F88-A719-D6E7C7074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6F2034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rsid w:val="00E133A1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B853F3"/>
    <w:rPr>
      <w:color w:val="605E5C"/>
      <w:shd w:val="clear" w:color="auto" w:fill="E1DFDD"/>
    </w:rPr>
  </w:style>
  <w:style w:type="table" w:styleId="TableGrid">
    <w:name w:val="Table Grid"/>
    <w:basedOn w:val="TableNormal"/>
    <w:rsid w:val="008E3F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E3F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2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llywoodreporter.com/business/business-news/why-film-budgets-are-blown-1135112/" TargetMode="External"/><Relationship Id="rId13" Type="http://schemas.openxmlformats.org/officeDocument/2006/relationships/hyperlink" Target="https://www.kaggle.com/datasets/rounakbanik/the-movies-dataset" TargetMode="External"/><Relationship Id="rId18" Type="http://schemas.openxmlformats.org/officeDocument/2006/relationships/hyperlink" Target="https://www.kaggle.com/search?q=movie+dataset" TargetMode="External"/><Relationship Id="rId26" Type="http://schemas.openxmlformats.org/officeDocument/2006/relationships/hyperlink" Target="https://developer.imdb.com/non-commercial-dataset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researchgate.net/publication/222530390_Predicting_box-office_success_of_motion_pictures_with_neural_network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thebalancecareers.com/how-do-movie-theaters-make-money-1793856" TargetMode="External"/><Relationship Id="rId17" Type="http://schemas.openxmlformats.org/officeDocument/2006/relationships/hyperlink" Target="https://www.tandfonline.com/doi/abs/10.1080/07421222.2016.1243969" TargetMode="External"/><Relationship Id="rId25" Type="http://schemas.openxmlformats.org/officeDocument/2006/relationships/hyperlink" Target="https://www.kaggle.com/datasets/rounakbanik/the-movies-datase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esearchgate.net/publication/222530390_Predicting_box-office_success_of_motion_pictures_with_neural_networks" TargetMode="External"/><Relationship Id="rId20" Type="http://schemas.openxmlformats.org/officeDocument/2006/relationships/hyperlink" Target="https://www.tandfonline.com/doi/abs/10.1080/07421222.2016.124396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vestopedia.com/articles/investing/093015/how-exactly-do-movies-make-money.asp" TargetMode="External"/><Relationship Id="rId24" Type="http://schemas.openxmlformats.org/officeDocument/2006/relationships/hyperlink" Target="https://www.investopedia.com/articles/investing/093015/how-exactly-do-movies-make-money.a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aggle.com/datasets/asaniczka/tmdb-movies-dataset-2023-930k-movies" TargetMode="External"/><Relationship Id="rId23" Type="http://schemas.openxmlformats.org/officeDocument/2006/relationships/hyperlink" Target="https://stephenfollows.com/how-movies-make-money-hollywood-blockbusters/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ntertainment.howstuffworks.com/movie-cost.htm" TargetMode="External"/><Relationship Id="rId19" Type="http://schemas.openxmlformats.org/officeDocument/2006/relationships/hyperlink" Target="https://www.academia.edu/17161024/Predicting_box-office_success_of_motion_pictures_with_neural_network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ephenfollows.com/how-movies-make-money-hollywood-blockbusters/" TargetMode="External"/><Relationship Id="rId14" Type="http://schemas.openxmlformats.org/officeDocument/2006/relationships/hyperlink" Target="https://www.kaggle.com/datasets/tmdb/tmdb-movie-metadata" TargetMode="External"/><Relationship Id="rId22" Type="http://schemas.openxmlformats.org/officeDocument/2006/relationships/hyperlink" Target="https://www.boxofficemojo.com/" TargetMode="External"/><Relationship Id="rId27" Type="http://schemas.openxmlformats.org/officeDocument/2006/relationships/hyperlink" Target="https://www.statista.com/statistics/187069/north-american-box-office-gross-revenue-since-198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4ABFC-3979-4AD0-8401-24C1D4008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1</Pages>
  <Words>1755</Words>
  <Characters>1000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 Horvat</dc:creator>
  <cp:keywords/>
  <cp:lastModifiedBy>Horvat,Max Anton M.</cp:lastModifiedBy>
  <cp:revision>4</cp:revision>
  <dcterms:created xsi:type="dcterms:W3CDTF">2025-09-09T10:08:00Z</dcterms:created>
  <dcterms:modified xsi:type="dcterms:W3CDTF">2025-10-08T02:21:00Z</dcterms:modified>
</cp:coreProperties>
</file>